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701" w:type="dxa"/>
        <w:tblInd w:w="95" w:type="dxa"/>
        <w:tblCellMar>
          <w:top w:w="29" w:type="dxa"/>
          <w:left w:w="86" w:type="dxa"/>
          <w:bottom w:w="29" w:type="dxa"/>
          <w:right w:w="86" w:type="dxa"/>
        </w:tblCellMar>
        <w:tblLook w:val="0000" w:firstRow="0" w:lastRow="0" w:firstColumn="0" w:lastColumn="0" w:noHBand="0" w:noVBand="0"/>
      </w:tblPr>
      <w:tblGrid>
        <w:gridCol w:w="1151"/>
        <w:gridCol w:w="4737"/>
        <w:gridCol w:w="1163"/>
        <w:gridCol w:w="1533"/>
        <w:gridCol w:w="2117"/>
      </w:tblGrid>
      <w:tr w:rsidR="00A51476" w:rsidRPr="00E55A45" w14:paraId="4B90644B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  <w:vAlign w:val="center"/>
          </w:tcPr>
          <w:p w14:paraId="335140B4" w14:textId="77777777" w:rsidR="002E1CE8" w:rsidRPr="00E55A45" w:rsidRDefault="002E1CE8" w:rsidP="00A51476">
            <w:pPr>
              <w:spacing w:after="0"/>
              <w:jc w:val="center"/>
              <w:rPr>
                <w:rFonts w:ascii="Franklin Gothic Book" w:eastAsia="Calibri" w:hAnsi="Franklin Gothic Book" w:cs="Arial"/>
                <w:b/>
                <w:smallCaps/>
                <w:sz w:val="18"/>
                <w:szCs w:val="18"/>
              </w:rPr>
            </w:pPr>
            <w:bookmarkStart w:id="0" w:name="_GoBack"/>
            <w:bookmarkEnd w:id="0"/>
            <w:r w:rsidRPr="00E55A45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 xml:space="preserve">May </w:t>
            </w:r>
            <w:r w:rsidR="00F25DE9" w:rsidRPr="00E55A45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201</w:t>
            </w:r>
            <w:r w:rsidR="00EA1C5E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4F2BF9E7" w14:textId="77777777" w:rsidR="00A51476" w:rsidRPr="00E55A45" w:rsidRDefault="00A51476" w:rsidP="00A5147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651EFBD1" w14:textId="77777777" w:rsidR="00A51476" w:rsidRPr="00E55A45" w:rsidRDefault="00A51476" w:rsidP="00A5147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70AF6627" w14:textId="77777777" w:rsidR="00A51476" w:rsidRPr="00E55A45" w:rsidRDefault="00A51476" w:rsidP="00A51476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13EECF38" w14:textId="77777777" w:rsidR="00A51476" w:rsidRPr="00E55A45" w:rsidRDefault="00A51476" w:rsidP="00A5147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1D3046" w:rsidRPr="00E55A45" w14:paraId="7BAA7B78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D647FFD" w14:textId="77777777" w:rsidR="001D3046" w:rsidRPr="00E55A45" w:rsidRDefault="001D3046" w:rsidP="001D304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38EF896" w14:textId="77777777" w:rsidR="001D3046" w:rsidRPr="00E55A45" w:rsidRDefault="001D3046" w:rsidP="001D304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EE346B7" w14:textId="77777777" w:rsidR="001D3046" w:rsidRPr="00E55A45" w:rsidRDefault="001D3046" w:rsidP="001D304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 2019-2021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01CCB79" w14:textId="77777777" w:rsidR="001D3046" w:rsidRPr="00E55A45" w:rsidRDefault="001D3046" w:rsidP="001D3046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BB6B781" w14:textId="77777777" w:rsidR="001D3046" w:rsidRPr="00E55A45" w:rsidRDefault="001D3046" w:rsidP="001D3046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4069E8" w:rsidRPr="00E55A45" w14:paraId="658472C3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64F9FDB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</w:t>
            </w:r>
            <w:r w:rsidR="00034956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7B478BD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omplete ASTRA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lub Annual Report 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188BEE0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60F9DE0" w14:textId="77777777" w:rsidR="004069E8" w:rsidRPr="00E55A45" w:rsidRDefault="004069E8" w:rsidP="004069E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Member, Altrusa Member/Advis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0284FA6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Ma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y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31</w:t>
            </w:r>
          </w:p>
        </w:tc>
      </w:tr>
      <w:tr w:rsidR="004069E8" w:rsidRPr="00E55A45" w14:paraId="6DC2CC2F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5338C6A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59E95B9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minations for Eleanor Roosevelt Humanitarian Award due to International Offic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FE2C487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99A6594" w14:textId="77777777" w:rsidR="004069E8" w:rsidRPr="00E55A45" w:rsidRDefault="004069E8" w:rsidP="004069E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337C664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dd years only, Due May 15</w:t>
            </w:r>
          </w:p>
        </w:tc>
      </w:tr>
      <w:tr w:rsidR="004069E8" w:rsidRPr="00E55A45" w14:paraId="49DF487E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5200974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9179404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International Foundation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nna H. Settle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mmunity Leadership Award due to International Offic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8960E02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FA4312D" w14:textId="77777777" w:rsidR="004069E8" w:rsidRPr="00E55A45" w:rsidRDefault="004069E8" w:rsidP="004069E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8FF6C02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dd years only, Due May 15</w:t>
            </w:r>
          </w:p>
        </w:tc>
      </w:tr>
      <w:tr w:rsidR="004069E8" w:rsidRPr="00E55A45" w14:paraId="53D942A8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5ECD35B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9750BC5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egin work on Club Annual Report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.  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A5169DE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05759AC" w14:textId="77777777" w:rsidR="004069E8" w:rsidRPr="00E55A45" w:rsidRDefault="00A54129" w:rsidP="004069E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President</w:t>
            </w:r>
            <w:r w:rsidR="004069E8"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20</w:t>
            </w:r>
            <w:r w:rsidR="004069E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8</w:t>
            </w:r>
            <w:r w:rsidR="004069E8"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-201</w:t>
            </w:r>
            <w:r w:rsidR="004069E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  <w:r w:rsidR="004069E8"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  <w:r w:rsidR="004069E8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nd 2019-2020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217BDCD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</w:tr>
      <w:tr w:rsidR="004069E8" w:rsidRPr="00E55A45" w14:paraId="576E903B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0DEFF72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5FA9F25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egin work on Governor Annual Report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AB8030A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Governor 2017-2019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059841B" w14:textId="77777777" w:rsidR="004069E8" w:rsidRPr="00E55A45" w:rsidRDefault="004069E8" w:rsidP="004069E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52DC1BF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</w:p>
        </w:tc>
      </w:tr>
      <w:tr w:rsidR="004069E8" w:rsidRPr="00E55A45" w14:paraId="5D57A76C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7A00B17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1D63B28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Mamie L. Bass, Letha H. Brown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&amp; Dr. Nina Fay Calhoun Awards to International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2A86A82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Awards Coordinato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20AFC88" w14:textId="77777777" w:rsidR="004069E8" w:rsidRPr="00E55A45" w:rsidRDefault="004069E8" w:rsidP="004069E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A86B843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</w:p>
        </w:tc>
      </w:tr>
      <w:tr w:rsidR="004069E8" w:rsidRPr="00E55A45" w14:paraId="50BBDDF4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6BEC636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FC6AF47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inalize plans for annual meeting and installation of new officer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43F1055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262690A" w14:textId="77777777" w:rsidR="004069E8" w:rsidRPr="00E55A45" w:rsidRDefault="004069E8" w:rsidP="004069E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4648E81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4069E8" w:rsidRPr="00E55A45" w14:paraId="45D071E0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23EB37B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A78475B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coming President plans meeting of old and new Board of Director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3564774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FFFD501" w14:textId="77777777" w:rsidR="004069E8" w:rsidRPr="00E55A45" w:rsidRDefault="004069E8" w:rsidP="004069E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49B531E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sider a half-day retreat with old and new Board and Committee Chairs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.</w:t>
            </w:r>
          </w:p>
        </w:tc>
      </w:tr>
      <w:tr w:rsidR="004069E8" w:rsidRPr="00E55A45" w14:paraId="6C2B3520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AD7F41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2F7DB7E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end out bills for local, district and international due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9AC6CC7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6D5FFBC" w14:textId="77777777" w:rsidR="004069E8" w:rsidRPr="00E55A45" w:rsidRDefault="004069E8" w:rsidP="004069E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Local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AC0A94A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4069E8" w:rsidRPr="00E55A45" w14:paraId="25BCDF6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0A20423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28581C3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ppoint Audit Committee to audit books for past yea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6D007E2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5CB2E42" w14:textId="77777777" w:rsidR="004069E8" w:rsidRPr="00E55A45" w:rsidRDefault="004069E8" w:rsidP="004069E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EBA8CEB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4069E8" w:rsidRPr="00E55A45" w14:paraId="2A25F61A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9D41A15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8F98E64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lan to have conference delegates and alternates present a District Conference Report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8D86858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127E5E5" w14:textId="77777777" w:rsidR="004069E8" w:rsidRPr="00E55A45" w:rsidRDefault="004069E8" w:rsidP="004069E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2AB2135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4069E8" w:rsidRPr="00E55A45" w14:paraId="1A3E7400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D5F0E9A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bookmarkStart w:id="1" w:name="_Hlk7425586"/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0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2BFE48B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ook hotel accommodations and register for the International Convention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6AF5D9E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0A76E48" w14:textId="77777777" w:rsidR="004069E8" w:rsidRPr="00E55A45" w:rsidRDefault="004069E8" w:rsidP="004069E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23EB1F8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bookmarkEnd w:id="1"/>
      <w:tr w:rsidR="004069E8" w:rsidRPr="00E55A45" w14:paraId="5FC847BE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F4F5F8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0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88D205C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Update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ames of new </w:t>
            </w:r>
            <w:r w:rsidR="00557B4C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mmittee </w:t>
            </w:r>
            <w:r w:rsidR="00557B4C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hairs and </w:t>
            </w:r>
            <w:r w:rsidR="00557B4C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fficer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roup Tall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91F2729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B2E4382" w14:textId="77777777" w:rsidR="004069E8" w:rsidRPr="00E55A45" w:rsidRDefault="004069E8" w:rsidP="004069E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8E0B68D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ke updates via Group Tally</w:t>
            </w:r>
          </w:p>
        </w:tc>
      </w:tr>
      <w:tr w:rsidR="004069E8" w:rsidRPr="00E55A45" w14:paraId="7856A0D8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751C11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0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4C27C10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pdat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new District Board and Committee Chair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formation to in Group Tall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41E3B04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District Secretary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6CAF40D" w14:textId="77777777" w:rsidR="004069E8" w:rsidRPr="00E55A45" w:rsidRDefault="004069E8" w:rsidP="004069E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3016A44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10 days after conference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.  Make updates via Group Tally.</w:t>
            </w:r>
          </w:p>
        </w:tc>
      </w:tr>
      <w:tr w:rsidR="004069E8" w:rsidRPr="00E55A45" w14:paraId="5846F30C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E657F1F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5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6CA9D76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Service Bulletin Articles Du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6075923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d., Comm. Chairs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2F36012" w14:textId="77777777" w:rsidR="004069E8" w:rsidRPr="00E55A45" w:rsidRDefault="004069E8" w:rsidP="004069E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SB Edit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DB94989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4069E8" w:rsidRPr="00E55A45" w14:paraId="27412366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4E701E1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5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D3FEB82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Day of Familie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83A9ABE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B4F2D8F" w14:textId="77777777" w:rsidR="004069E8" w:rsidRPr="00E55A45" w:rsidRDefault="004069E8" w:rsidP="004069E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793AC2D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4069E8" w:rsidRPr="00E55A45" w14:paraId="37FF2008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8F7CCDC" w14:textId="77777777" w:rsidR="004069E8" w:rsidRPr="00E55A45" w:rsidRDefault="00D74D1B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5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57ACE5E" w14:textId="77777777" w:rsidR="004069E8" w:rsidRPr="00E55A45" w:rsidRDefault="00D74D1B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inalize proposed budget for upcoming yea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34BB9B2" w14:textId="77777777" w:rsidR="004069E8" w:rsidRPr="00E55A45" w:rsidRDefault="00D74D1B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B1FE1CB" w14:textId="77777777" w:rsidR="004069E8" w:rsidRPr="00E55A45" w:rsidRDefault="004069E8" w:rsidP="004069E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125F399" w14:textId="77777777" w:rsidR="004069E8" w:rsidRPr="00E55A45" w:rsidRDefault="004069E8" w:rsidP="004069E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8E355D" w:rsidRPr="00E55A45" w14:paraId="699B9516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17C9884" w14:textId="77777777" w:rsidR="008E355D" w:rsidRPr="00E55A45" w:rsidRDefault="008E355D" w:rsidP="008E355D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/15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3F3CFFA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port proposed bylaw amendments coming from conference to International BRR chair within 15 days of conference.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B7E835C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F823C96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BRR Committee Chai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25B0A01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8E355D" w:rsidRPr="00E55A45" w14:paraId="01A4C44C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0B36D33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6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E70E8D6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nnual reports of outgoing </w:t>
            </w:r>
            <w:r w:rsidR="00A5412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Officers and Committee Chairs du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CA13321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F336D94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2FF9284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8E355D" w:rsidRPr="00E55A45" w14:paraId="16B5D8C5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90B5221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24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25A9082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minder letter/e-mail to clubs to submit Club Annual Reports to International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766AC5F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d.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8EF923E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9CA0886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</w:p>
        </w:tc>
      </w:tr>
      <w:tr w:rsidR="008E355D" w:rsidRPr="00E55A45" w14:paraId="59F563A6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949BA1B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C759504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Service Bulletin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-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iling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5E2BA48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S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6113180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CA4D111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mail DSB to International Office for Distribution</w:t>
            </w:r>
          </w:p>
        </w:tc>
      </w:tr>
      <w:tr w:rsidR="008E355D" w:rsidRPr="00E55A45" w14:paraId="1DB448D6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5FCB57E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ACB629D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fiscal year end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792F196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B4AC515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Local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E779C4F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y vary for some clubs</w:t>
            </w:r>
          </w:p>
        </w:tc>
      </w:tr>
      <w:tr w:rsidR="008E355D" w:rsidRPr="00E55A45" w14:paraId="3700C91A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85AEDD2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3624DFB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stall new officer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D5674F8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D21F50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0083C5E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8E355D" w:rsidRPr="00E55A45" w14:paraId="0D434EFC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42FB3F3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5175263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ll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ew </w:t>
            </w:r>
            <w:r w:rsidR="00A5412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fficers and Committee Chairs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ame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should be updated in Group Tally  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AC06307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1A3CCD3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3F586DB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Make updates via Group Tally  </w:t>
            </w:r>
          </w:p>
        </w:tc>
      </w:tr>
      <w:tr w:rsidR="008E355D" w:rsidRPr="00E55A45" w14:paraId="15C34DB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A39E1B3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9948D28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elegates and Alternates for Convention should be reported to the Int'l Offic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2F81E68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3B364AE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42A4C70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dd years only</w:t>
            </w:r>
          </w:p>
        </w:tc>
      </w:tr>
      <w:tr w:rsidR="008E355D" w:rsidRPr="00E55A45" w14:paraId="112B01DF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008A189E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Jun</w:t>
            </w: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 xml:space="preserve">e </w:t>
            </w:r>
            <w:r w:rsidRPr="00E55A45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201</w:t>
            </w: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4CDF076A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232C592F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77661FAF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23DA84F2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:rsidR="008E355D" w:rsidRPr="00E55A45" w14:paraId="6F8A7359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9F38634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E704996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4C3F162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 2019-2021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C101A0A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0C3B885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8E355D" w:rsidRPr="00E55A45" w14:paraId="4190BE7C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D77FD8B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lastRenderedPageBreak/>
              <w:t>06/01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F468533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Submit Club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nnual Report.  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F70EF35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95C3DC" w14:textId="77777777" w:rsidR="008E355D" w:rsidRPr="00E55A45" w:rsidRDefault="00A54129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President</w:t>
            </w:r>
            <w:r w:rsidR="008E35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2019-2020</w:t>
            </w:r>
            <w:r w:rsidR="008E355D"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E878F49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</w:tr>
      <w:tr w:rsidR="008E355D" w:rsidRPr="00E55A45" w14:paraId="13D3888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E86227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60A5A78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 Annual Report Du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63D8170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2017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-20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09B8958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9F0BEC6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</w:p>
        </w:tc>
      </w:tr>
      <w:tr w:rsidR="008E355D" w:rsidRPr="00E55A45" w14:paraId="69E877D7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52A3BCD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044F241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Fiscal Year Begin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00E65BA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36180AA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Local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E91C967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y vary in some clubs.</w:t>
            </w:r>
          </w:p>
        </w:tc>
      </w:tr>
      <w:tr w:rsidR="008E355D" w:rsidRPr="00E55A45" w14:paraId="6A2B769A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64A6406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EEC09C1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resent annual budget to club for approval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03F0736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D044AC8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Local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8B59BEB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8E355D" w:rsidRPr="00E55A45" w14:paraId="53C95068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071E6C3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CAE8122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chedule all club and board meetings for the coming club yea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D9CDB54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Pres.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5970785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E0869A2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8E355D" w:rsidRPr="00E55A45" w14:paraId="7C0C22D5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D1E76A0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4B9D7F4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eadline to Submit District and International Due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89E80FC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3C7191D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Local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1B5802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ust be received by June 15</w:t>
            </w:r>
          </w:p>
        </w:tc>
      </w:tr>
      <w:tr w:rsidR="008E355D" w:rsidRPr="00E55A45" w14:paraId="00BE8487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8A14AF9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EC62D90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ign new bank signature cards (President &amp; Tr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asurer) so checks can be signed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3CED7EF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13ED7DE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Local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2EC5D27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8E355D" w:rsidRPr="00E55A45" w14:paraId="4BF4A63F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7EEDCFA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1A02390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ay International Convention Fee when International dues are paid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78107E4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C189D58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Local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758FD28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8E355D" w:rsidRPr="00E55A45" w14:paraId="12DA629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39A9A01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??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D12C70B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ew District Board Orientation &amp; Planning, City, Stat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46AD10E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oard Mtg.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0E2DAAF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9EC21D3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Date subject to change</w:t>
            </w:r>
          </w:p>
        </w:tc>
      </w:tr>
      <w:tr w:rsidR="008E355D" w:rsidRPr="00E55A45" w14:paraId="542EB485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F05E089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bookmarkStart w:id="2" w:name="RANGE!A38"/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</w:t>
            </w:r>
            <w:bookmarkEnd w:id="2"/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??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F83D280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nd Day New District Board Orientation &amp; Planning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F2F8237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oard Mtg.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CA372C9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5777E23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Date subject to change</w:t>
            </w:r>
          </w:p>
        </w:tc>
      </w:tr>
      <w:tr w:rsidR="008E355D" w:rsidRPr="00E55A45" w14:paraId="088CCD35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ED027D0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15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29413B5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Treasurer notifies members with unpaid dues and advises of late fee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5C4C29E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86B2CA0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Local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29BA81A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8E355D" w:rsidRPr="00E55A45" w14:paraId="13D21A94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CA922FA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15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FAF978E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ate fees charged for unpaid dues: $5 International; (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ate fees for Districts or Club dues may also be applicable)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E55E80C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0B3D673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Local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E36B531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8E355D" w:rsidRPr="00E55A45" w14:paraId="3879ACFE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E526A51" w14:textId="77777777" w:rsidR="008E355D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15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AC59B5D" w14:textId="77777777" w:rsidR="008E355D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vention Registration late fees $25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9E61507" w14:textId="77777777" w:rsidR="008E355D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AC18A02" w14:textId="77777777" w:rsidR="008E355D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DD827C0" w14:textId="77777777" w:rsidR="008E355D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8E355D" w:rsidRPr="00E55A45" w14:paraId="4FC103FB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EEE679D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30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B09B5A0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vention Registration Clos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E896876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International 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8792639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International Staff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ABC2AC0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There will not be any </w:t>
            </w:r>
            <w:r w:rsidR="0071551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n sit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gistration</w:t>
            </w:r>
            <w:r w:rsidR="0071551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8E355D" w:rsidRPr="00E55A45" w14:paraId="629B5DE3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3AC2942B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July 201</w:t>
            </w: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55BB033F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027868A0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60526258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5393A7DB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:rsidR="008E355D" w:rsidRPr="00E55A45" w14:paraId="33DD21BF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D6DCBCA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01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8300E06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696EFF1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s 2019-2021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77FE2D1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s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02D45D8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8E355D" w:rsidRPr="00E55A45" w14:paraId="373E0F68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56471A8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0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96908A2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egin work on club yearbook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D7CF716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E1FBE5E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2D6D88A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8E355D" w:rsidRPr="00E55A45" w14:paraId="2C513A4A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2E1EA90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0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FF071BA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elect a literacy project for Make A Difference Da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647B720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8491633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6E578A0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8E355D" w:rsidRPr="00E55A45" w14:paraId="41D669A6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335EA25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0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6646F4D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end IRS Form 990-N (If receipts over $25,000, send 990-EZ or 990)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60E98FD" w14:textId="77777777" w:rsidR="008E355D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oard</w:t>
            </w:r>
          </w:p>
          <w:p w14:paraId="09100EB6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S only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81105B4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0149CF6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ue 5 months after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the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lose of fiscal year </w:t>
            </w:r>
          </w:p>
        </w:tc>
      </w:tr>
      <w:tr w:rsidR="008E355D" w:rsidRPr="00E55A45" w14:paraId="69E23593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99FEECD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0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7992515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tart thinking about proje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ts to submit for Mamie L. Bass,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etha H. Brown Literacy, &amp; Nina Fay Calhoun Award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9308512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56DF9B3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7113319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pplications are on the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Website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. Check </w:t>
            </w:r>
            <w:hyperlink r:id="rId9" w:history="1">
              <w:r w:rsidRPr="005D0C55">
                <w:rPr>
                  <w:rStyle w:val="Hyperlink"/>
                  <w:rFonts w:ascii="Franklin Gothic Book" w:eastAsia="Calibri" w:hAnsi="Franklin Gothic Book" w:cs="Arial"/>
                  <w:sz w:val="18"/>
                  <w:szCs w:val="18"/>
                </w:rPr>
                <w:t>http://altrusaservice.org/</w:t>
              </w:r>
            </w:hyperlink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for ideas.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8E355D" w:rsidRPr="00E55A45" w14:paraId="54E0D2EE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62E2D08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0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4826392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lan on attending the International Convention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932C5D0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BDB7403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CFE5A73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ate registration begins</w:t>
            </w:r>
          </w:p>
        </w:tc>
      </w:tr>
      <w:tr w:rsidR="00AB79FC" w:rsidRPr="00E55A45" w14:paraId="3C9387C3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008D68B" w14:textId="77777777" w:rsidR="00AB79FC" w:rsidRDefault="00AB79FC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01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E1B636A" w14:textId="77777777" w:rsidR="00AB79FC" w:rsidRDefault="00AB79FC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all for Board of Directors Nominations letter to </w:t>
            </w:r>
            <w:r w:rsidR="00A5412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President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BC1E04D" w14:textId="77777777" w:rsidR="00AB79FC" w:rsidRPr="00E55A45" w:rsidRDefault="006513BA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minating Committee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7C6E17B" w14:textId="77777777" w:rsidR="00AB79FC" w:rsidRPr="00E55A45" w:rsidRDefault="00AB79FC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3C5211A" w14:textId="77777777" w:rsidR="00AB79FC" w:rsidRDefault="00AB79FC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8E355D" w:rsidRPr="00E55A45" w14:paraId="53C78B88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2CC08DA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10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7C51D5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einstatement fee of $10 will be added to membership dues ($55 membership + $10 resinstatment fee = $65) 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45C52E5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4E4BEA1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Local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6722378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tact International Staff to reinstate members</w:t>
            </w:r>
          </w:p>
        </w:tc>
      </w:tr>
      <w:tr w:rsidR="00B24CCF" w:rsidRPr="00E55A45" w14:paraId="211BED3C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940D18D" w14:textId="77777777" w:rsidR="00B24CCF" w:rsidRDefault="00B24CCF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15/19 -07/16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6B3CC57" w14:textId="77777777" w:rsidR="00B24CCF" w:rsidRDefault="00B24CCF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Board of Directors meeting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B2EF56" w14:textId="77777777" w:rsidR="00B24CCF" w:rsidRPr="00E55A45" w:rsidRDefault="00B24CCF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. Board of Directors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D9485E4" w14:textId="77777777" w:rsidR="00B24CCF" w:rsidRPr="00E55A45" w:rsidRDefault="00B24CCF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5E158E4" w14:textId="77777777" w:rsidR="00B24CCF" w:rsidRDefault="00B24CCF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8E355D" w:rsidRPr="00E55A45" w14:paraId="745DF029" w14:textId="77777777" w:rsidTr="00C6456E">
        <w:trPr>
          <w:trHeight w:val="501"/>
        </w:trPr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768D86F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17/19</w:t>
            </w:r>
          </w:p>
          <w:p w14:paraId="1C43F8A9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20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6A7392B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International Convention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–</w:t>
            </w:r>
            <w:r w:rsidR="00AB79FC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rand Sierra Resort &amp; Casino Reno, Nevada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849154B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6C29CA9" w14:textId="77777777" w:rsidR="008E355D" w:rsidRPr="00E55A45" w:rsidRDefault="008E355D" w:rsidP="008E355D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300E500" w14:textId="77777777" w:rsidR="008E355D" w:rsidRPr="00E55A45" w:rsidRDefault="008E355D" w:rsidP="008E355D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24CCF" w:rsidRPr="00E55A45" w14:paraId="4BEA4A7E" w14:textId="77777777" w:rsidTr="00C6456E">
        <w:trPr>
          <w:trHeight w:val="375"/>
        </w:trPr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2D359D1" w14:textId="77777777" w:rsidR="00B24CCF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21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12989C2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Board of Directors meeting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196A15C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. Board of Directors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AB8FDA6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5E777C2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24CCF" w:rsidRPr="00E55A45" w14:paraId="6ABE8654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7638B37D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b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/>
                <w:color w:val="000000"/>
                <w:sz w:val="18"/>
                <w:szCs w:val="18"/>
              </w:rPr>
              <w:t>AUG 201</w:t>
            </w:r>
            <w:r>
              <w:rPr>
                <w:rFonts w:ascii="Franklin Gothic Book" w:eastAsia="Calibri" w:hAnsi="Franklin Gothic Book" w:cs="Arial"/>
                <w:b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784ABBF1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6618FE5D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67E332B0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121C8247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:rsidR="00B24CCF" w:rsidRPr="00E55A45" w14:paraId="317AB16F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34289F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01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E072904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3BD3C58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s 2019-2021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DC0D727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s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A0AF58C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24CCF" w:rsidRPr="00E55A45" w14:paraId="45370BF8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AF5C44B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0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1784A56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ncourage members to become a member of Club 21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EC89DF6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1609C3E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256C101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24CCF" w:rsidRPr="00E55A45" w14:paraId="409ACF14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BD3034E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bookmarkStart w:id="3" w:name="RANGE!A52"/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01/</w:t>
            </w:r>
            <w:bookmarkEnd w:id="3"/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932BBDA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tart organizing your Make A Difference Day Project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A5D5F0E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B147326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A927B8E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24CCF" w:rsidRPr="00E55A45" w14:paraId="4175701C" w14:textId="77777777" w:rsidTr="00C6456E">
        <w:trPr>
          <w:trHeight w:val="21"/>
        </w:trPr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E06F99A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TBD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CA2396D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ummer/Fall Foundation Meeting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681D215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oundation Board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D652E0C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DA4419A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24CCF" w:rsidRPr="00E55A45" w14:paraId="2EA2AEE4" w14:textId="77777777" w:rsidTr="00C6456E">
        <w:trPr>
          <w:trHeight w:val="21"/>
        </w:trPr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15AC0BB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lastRenderedPageBreak/>
              <w:t>08/12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A0A89E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Youth Da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B717158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A15FC6F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8820264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24CCF" w:rsidRPr="00E55A45" w14:paraId="4F157892" w14:textId="77777777" w:rsidTr="00C6456E">
        <w:trPr>
          <w:trHeight w:val="21"/>
        </w:trPr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21C1E58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15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BC4F4AD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Start planning a membership recruitment event 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DEB8177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ED28C5E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E5FDFB1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24CCF" w:rsidRPr="00E55A45" w14:paraId="7859A2EF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5BF48C4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15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65744DF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lan an International Convention Report if club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had delegate(s) attending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CF9E54C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9DE56A0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1ADEC93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24CCF" w:rsidRPr="00E55A45" w14:paraId="6CF67DC6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CC9B5E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15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1713865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Service Bulletin Articles Du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F8D4CF7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oard, Comm. Chairs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ACE6424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SB Edit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AE48CB3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24CCF" w:rsidRPr="00E55A45" w14:paraId="07B35DCF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7441176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3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95EB183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Service Bulletin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-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iling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0CCB9AB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SB Edito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8FBAF1D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A79A4C7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mail DSB to International Office for Distribution</w:t>
            </w:r>
          </w:p>
        </w:tc>
      </w:tr>
      <w:tr w:rsidR="00B24CCF" w:rsidRPr="00E55A45" w14:paraId="5E3328BB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072276D0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Sept 201</w:t>
            </w: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5034CE45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14DA1C90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0E867E95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58B2CB6E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:rsidR="00B24CCF" w:rsidRPr="00E55A45" w14:paraId="7113998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BAE6BBE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01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D6841C0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3AF219D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 2019-2021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0A96D16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ECAB1CB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01/19</w:t>
            </w:r>
          </w:p>
        </w:tc>
      </w:tr>
      <w:tr w:rsidR="00B24CCF" w:rsidRPr="00E55A45" w14:paraId="677BB268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7F6AA24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0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CE9DA8D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sider making a club donation/application to the International Foundation Grant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Program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2724B42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5BDFC84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48D301D" w14:textId="77777777" w:rsidR="00B24CCF" w:rsidRPr="00507B3C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507B3C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eview available grants to determine if club should apply for an International Grants.  Consider making an end-of-year donation to a program of your choice.  </w:t>
            </w:r>
          </w:p>
        </w:tc>
      </w:tr>
      <w:tr w:rsidR="00B24CCF" w:rsidRPr="00E55A45" w14:paraId="24EC40C3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F7832F3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0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1474EB9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bute club yearbook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electronically 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7A3DCC1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458D83D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F6C8D61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opies to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oard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nd International Office</w:t>
            </w:r>
          </w:p>
          <w:p w14:paraId="42788753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b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/>
                <w:color w:val="000000"/>
                <w:sz w:val="18"/>
                <w:szCs w:val="18"/>
              </w:rPr>
              <w:t xml:space="preserve"> </w:t>
            </w:r>
          </w:p>
        </w:tc>
      </w:tr>
      <w:tr w:rsidR="00B24CCF" w:rsidRPr="00E55A45" w14:paraId="0C090B5A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67D48DE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0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F611FD3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Mid-Year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mmittee Chairs Reports to Secretar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C0EBDD1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Committee Chairs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C94BE70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15A9B6B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</w:p>
        </w:tc>
      </w:tr>
      <w:tr w:rsidR="00B24CCF" w:rsidRPr="00E55A45" w14:paraId="3E41BF2E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2052701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08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B63641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World Literacy Day,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this is a great opportunity to debut a new literacy project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B4C3887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6214F83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6F41E78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eptember is also Literacy month.</w:t>
            </w:r>
          </w:p>
        </w:tc>
      </w:tr>
      <w:tr w:rsidR="00B24CCF" w:rsidRPr="00E55A45" w14:paraId="0A8D5E04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B501C87" w14:textId="77777777" w:rsidR="00B24CCF" w:rsidRPr="00507B3C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507B3C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15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B63588F" w14:textId="77777777" w:rsidR="00B24CCF" w:rsidRPr="00507B3C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507B3C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rants Program and Club 21 Program (International Projects) applications due to the International Foundation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D4946FB" w14:textId="77777777" w:rsidR="00B24CCF" w:rsidRPr="00507B3C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507B3C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F34EDA4" w14:textId="77777777" w:rsidR="00B24CCF" w:rsidRPr="00507B3C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507B3C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C8D79FA" w14:textId="77777777" w:rsidR="00B24CCF" w:rsidRPr="00507B3C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507B3C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September 15</w:t>
            </w:r>
          </w:p>
        </w:tc>
      </w:tr>
      <w:tr w:rsidR="00B24CCF" w:rsidRPr="00E55A45" w14:paraId="20FB7819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C5C6C08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TBD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0A97208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id-Year Board Meeting, Conference Location (City, State)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F8871F3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Bd. 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0885755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98B52FC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24CCF" w:rsidRPr="00E55A45" w14:paraId="68295D3F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A3B15CB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15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7C00E38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Award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Information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mailed to Club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DEE75C1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02826E2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wards Coordinat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F6887A9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24CCF" w:rsidRPr="00E55A45" w14:paraId="156DBF35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5EB27A9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21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95D35D7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Day of Peac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7E762D5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2C7443E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191E793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24CCF" w:rsidRPr="00E55A45" w14:paraId="5599BF6C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E4D0EB3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25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D39B694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 Proceedings Report to Governo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A1E2589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 Committee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1929D1C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0A218AF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y need to coordinate with Sec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tary from prior biennium. Establish Conference venues at least three year in advance (review Policy 7B)</w:t>
            </w:r>
          </w:p>
        </w:tc>
      </w:tr>
      <w:tr w:rsidR="00B24CCF" w:rsidRPr="00E55A45" w14:paraId="37EFB919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65187E0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0D65699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9C4E43B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1746B33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A415891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24CCF" w:rsidRPr="00E55A45" w14:paraId="556F1F49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029CC8D4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Oct.</w:t>
            </w: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 xml:space="preserve"> 2019</w:t>
            </w:r>
            <w:r w:rsidRPr="00E55A45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 xml:space="preserve"> 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53D13133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1B59569C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4D5C6A6D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6D6BA393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:rsidR="00B24CCF" w:rsidRPr="00E55A45" w14:paraId="419997C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310081E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01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9141D26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3AF01C3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 2019-2021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BE37033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F5456FA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24CCF" w:rsidRPr="00E55A45" w14:paraId="7E56DBE4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C616B4A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0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05DCB3B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end IRS Form 990-N (If receipts over $25,000, send 990-EZ or 990)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94A45A4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5E68B1" w14:textId="77777777" w:rsidR="00B24CCF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Local Treasurer</w:t>
            </w:r>
          </w:p>
          <w:p w14:paraId="3DE3146F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US Clubs only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B93C0C3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ue 5 months after close of fiscal year </w:t>
            </w:r>
          </w:p>
        </w:tc>
      </w:tr>
      <w:tr w:rsidR="00B24CCF" w:rsidRPr="00E55A45" w14:paraId="537A259B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53EBEF9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3314E1E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id-Year Committee Chari Reports to District Secretar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58EB1D0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Committee Chairs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E483507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3273DC9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24CCF" w:rsidRPr="00E55A45" w14:paraId="7F9C9E73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0018021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??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49D3D25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id-Year District Board Meeting, Conference Site (City, State)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F3F6F09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oard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F9387C1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9CBEEFF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riday pm – Saturday noon</w:t>
            </w:r>
          </w:p>
        </w:tc>
      </w:tr>
      <w:tr w:rsidR="00B24CCF" w:rsidRPr="00E55A45" w14:paraId="4BF32A53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6779E9C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??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60C91D4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irms eligibility of Nominating Committee candidates for offic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B432C9C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oard Mtg.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B133828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B5E4E6A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view all relevant bylaws and policies to confirm eligibility</w:t>
            </w:r>
          </w:p>
        </w:tc>
      </w:tr>
      <w:tr w:rsidR="00B24CCF" w:rsidRPr="00E55A45" w14:paraId="63A5545D" w14:textId="77777777" w:rsidTr="00C6456E">
        <w:trPr>
          <w:trHeight w:val="483"/>
        </w:trPr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AAB889F" w14:textId="77777777" w:rsidR="00B24CCF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??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1A506C4" w14:textId="77777777" w:rsidR="00B24CCF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Board of Directors meeting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301603A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. Board of Directors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6D54E71" w14:textId="77777777" w:rsidR="00B24CCF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02EEF76" w14:textId="77777777" w:rsidR="00B24CCF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24CCF" w:rsidRPr="00E55A45" w14:paraId="04937DCA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8A24D19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15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574A5B3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Service Bulletin Articles Du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705BA44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oard, Comm.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hairs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1C78E4E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SB Edit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FAB2ABE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24CCF" w:rsidRPr="00E55A45" w14:paraId="6509F241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94D5BCB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16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7C73112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World Food Da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FB24D77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652A47A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B7C926C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24CCF" w:rsidRPr="00E55A45" w14:paraId="30AC9173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99F8A38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24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88661AF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nited Nations Da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65E3A29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7EA0A98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8A51893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24CCF" w:rsidRPr="00E55A45" w14:paraId="2DF85DA0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754BEA5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26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9229FED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ke A Difference Da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05E14BA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44DDDF1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482D23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4th Saturday of Oct.</w:t>
            </w:r>
          </w:p>
        </w:tc>
      </w:tr>
      <w:tr w:rsidR="00B24CCF" w:rsidRPr="00E55A45" w14:paraId="488FD607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C2C88A9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3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3838473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Service Bulletin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mailed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77D0D71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S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3795D7B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203D85A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24CCF" w:rsidRPr="00E55A45" w14:paraId="26F59312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5112A282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Nov. 201</w:t>
            </w: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52F13881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0B11A08E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3E492C72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183AE87C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:rsidR="00B24CCF" w:rsidRPr="00E55A45" w14:paraId="359A8A96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617F1F5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1/01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FAA045E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876651C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 2019-2021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111D0A5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37E0BE1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24CCF" w:rsidRPr="00E55A45" w14:paraId="79CC0CCB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4C3654A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1/0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71179EF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Letter for Governor signature to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Presiden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s asking for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minating Committe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candidate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47FAC8D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Presiden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10B7830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00E908B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nly to clubs who didn't have member on last committee.  Review all relevant bylaws and policies and include that info in mailing.</w:t>
            </w:r>
          </w:p>
        </w:tc>
      </w:tr>
      <w:tr w:rsidR="00B24CCF" w:rsidRPr="00E55A45" w14:paraId="1B603587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413C1F5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1/10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504915F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minations by Districts for Foundation Board and International Nominating Committee du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B49BA49" w14:textId="77777777" w:rsidR="00B24CCF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</w:t>
            </w:r>
          </w:p>
          <w:p w14:paraId="167C5505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19-2021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AD653C5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B5873D3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24CCF" w:rsidRPr="00E55A45" w14:paraId="6CC430E5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4F247A5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11/25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DB36958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Day for the Elimination of Violence against Women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6DD3E19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0A3F290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C9D61F7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</w:p>
        </w:tc>
      </w:tr>
      <w:tr w:rsidR="00B24CCF" w:rsidRPr="00E55A45" w14:paraId="5B9908CE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3D94BE3F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Dec. 201</w:t>
            </w: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0E5356E0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2E3876A4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472C2BF2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049ECFDD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:rsidR="00B24CCF" w:rsidRPr="00E55A45" w14:paraId="45555780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8F3B788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12/01/19 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8D49713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EB4965B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 2019-2021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0F914D3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EA0AE8F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24CCF" w:rsidRPr="00E55A45" w14:paraId="117F8287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60AA223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2/0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0FB145A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n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 half International &amp; Distric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Dues for new members 12/1 - 3/31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B486916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3F420CB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79B0799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24CCF" w:rsidRPr="00E55A45" w14:paraId="28C5FAD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3BF37F4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2/01/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9D26D59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minating Committe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candidate names due from club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8B9C3C6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99877F7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93F344C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 Chair, DSB Editor</w:t>
            </w:r>
          </w:p>
        </w:tc>
      </w:tr>
      <w:tr w:rsidR="00B24CCF" w:rsidRPr="00E55A45" w14:paraId="7AA096D1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E35AD0D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2/10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C3CB179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Human Rights Da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F71626C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BD99FA0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6CDA785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24CCF" w:rsidRPr="00E55A45" w14:paraId="12EF1861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7DC6D9A4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Jan.</w:t>
            </w: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 xml:space="preserve"> 2020</w:t>
            </w:r>
            <w:r w:rsidRPr="00E55A45"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 xml:space="preserve"> </w:t>
            </w:r>
          </w:p>
          <w:p w14:paraId="50986363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01299BB8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344791A6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38AB62CD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21FA1B1E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:rsidR="00B24CCF" w:rsidRPr="00E55A45" w14:paraId="070A9A0B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98709D7" w14:textId="77777777" w:rsidR="00B24CCF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C917DAF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48F70BA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 2019-2021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DE4545C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B84F729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24CCF" w:rsidRPr="00E55A45" w14:paraId="022A6A59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CC449AD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14B35BB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First week in January, ASTRA scholarship applications available 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D593680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28CB818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Member, Altrusa Member/Advis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B7F6AA1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March 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to International ASTRA Chair</w:t>
            </w:r>
          </w:p>
        </w:tc>
      </w:tr>
      <w:tr w:rsidR="00B24CCF" w:rsidRPr="00E55A45" w14:paraId="6DF7DF84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03E933A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01/01/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BA2E911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Elect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Nominating Committe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3D42F94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E322B16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5ABE187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 </w:t>
            </w:r>
          </w:p>
        </w:tc>
      </w:tr>
      <w:tr w:rsidR="00B24CCF" w:rsidRPr="00E55A45" w14:paraId="66B8C36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946C53C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B09796C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Presiden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 prepare for District Award Entrie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583E9EC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0B1B35D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C3ACC34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view for criteria and submissions</w:t>
            </w:r>
          </w:p>
        </w:tc>
      </w:tr>
      <w:tr w:rsidR="00B24CCF" w:rsidRPr="00E55A45" w14:paraId="4487D011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92E12F3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799D2C3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RR requests due from clubs to BRR Chair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3375E8D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E332DA6" w14:textId="77777777" w:rsidR="00B24CCF" w:rsidRPr="00E55A45" w:rsidRDefault="00B24CCF" w:rsidP="00B24CCF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BRR Chai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C6B1EC2" w14:textId="77777777" w:rsidR="00B24CCF" w:rsidRPr="00E55A45" w:rsidRDefault="00B24CCF" w:rsidP="00B24CCF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quired 90 days before district conference</w:t>
            </w:r>
          </w:p>
        </w:tc>
      </w:tr>
      <w:tr w:rsidR="001103BB" w:rsidRPr="00E55A45" w14:paraId="782BB173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94602FB" w14:textId="77777777" w:rsidR="001103BB" w:rsidRDefault="001103BB" w:rsidP="001103BB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DED12C0" w14:textId="77777777" w:rsidR="001103BB" w:rsidRDefault="001103BB" w:rsidP="001103BB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vite ASTRA participation in District Conferenc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AF5391A" w14:textId="77777777" w:rsidR="001103BB" w:rsidRDefault="001103BB" w:rsidP="001103BB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C9C5CE7" w14:textId="77777777" w:rsidR="001103BB" w:rsidRPr="00E55A45" w:rsidRDefault="001103BB" w:rsidP="001103BB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ASTRA Chai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5A50E8B" w14:textId="77777777" w:rsidR="001103BB" w:rsidRDefault="001103BB" w:rsidP="001103BB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4A6678" w:rsidRPr="00E55A45" w14:paraId="65247C67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F438981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??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CFEF61A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Board of Directors meeting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C340DEC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. Board of Directors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40705B3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C72A4AE" w14:textId="77777777" w:rsidR="004A6678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4A6678" w:rsidRPr="00E55A45" w14:paraId="4DF8BFF1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3C5696A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15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769D3DD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Service Bulletin Articles Du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1F17C49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oard, Comm. Chairs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839BC6F" w14:textId="77777777" w:rsidR="004A6678" w:rsidRPr="00E55A45" w:rsidRDefault="004A6678" w:rsidP="001103BB">
            <w:pPr>
              <w:spacing w:after="0"/>
              <w:jc w:val="center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SB Edit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9FEC5D8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</w:tr>
      <w:tr w:rsidR="004A6678" w:rsidRPr="00E55A45" w14:paraId="5D980DA7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AE85D89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3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F593A92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Award Submission Deadlin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D28B8CC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E464811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Awards Coord. 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947ABD6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ates can vary</w:t>
            </w:r>
          </w:p>
        </w:tc>
      </w:tr>
      <w:tr w:rsidR="004A6678" w:rsidRPr="00E55A45" w14:paraId="4A00E721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D50A280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3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976D262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sider making a contribution to the Foundation's Disaster Relief Fund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E71B0D3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A996378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989E41C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4A6678" w:rsidRPr="00E55A45" w14:paraId="0E3366F5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FAFB87A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3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344F1D8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Service Bulletin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maile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&amp; Governor’s Call to Conferenc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6FEB6EB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SB Edito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4BC5234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7AA600B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4A6678" w:rsidRPr="00E55A45" w14:paraId="4B9C528F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65017A20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Feb. 20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04B71584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7EC10E0A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4F449276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14B3AA63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:rsidR="004A6678" w:rsidRPr="00E55A45" w14:paraId="33CC64E1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7181370" w14:textId="77777777" w:rsidR="004A6678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1AE8137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E9FC013" w14:textId="77777777" w:rsidR="004A6678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19-2021</w:t>
            </w:r>
          </w:p>
          <w:p w14:paraId="71984902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 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A35B3BB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93CFD3F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4A6678" w:rsidRPr="00E55A45" w14:paraId="69FFDDA3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346E37B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191B410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onference fee invoice sent to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lub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asur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DB57D24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68E91D0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67CBA32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ke sure letter tells number of members, number of delegates, total fee, and that fee must be paid even if no delegates are sent</w:t>
            </w:r>
          </w:p>
        </w:tc>
      </w:tr>
      <w:tr w:rsidR="004A6678" w:rsidRPr="00E55A45" w14:paraId="7E16D8DB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7E6AF60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7E2C4B4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equest for conference delegate/alternate names sent to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President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A0E42A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45DF0A2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2E5345F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4A6678" w:rsidRPr="00E55A45" w14:paraId="0DA1ED5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D8A3A2D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AE6AA7C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minating Committe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presents slate of candidates to membership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E274498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37F4421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4654F5A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4A6678" w:rsidRPr="00E55A45" w14:paraId="02180C8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81BCF12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15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DE3A78C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 Delegate fee due to District Treasur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9FA70A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4D7E3CF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94B2003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February 28. Only if applicable in your Distric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4A6678" w:rsidRPr="00E55A45" w14:paraId="69097AEA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FA6418E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15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82DD79A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lect delegates and alternates for District Conferenc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1B518D1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B85FD04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E485C4A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umber of conference delegates and alternates determined by number of active membe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s recorded as of 1/31; 1 per 15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or portion thereof</w:t>
            </w:r>
          </w:p>
        </w:tc>
      </w:tr>
      <w:tr w:rsidR="004A6678" w:rsidRPr="00E55A45" w14:paraId="73A76A5E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BBD62E9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15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B8860CF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otify, by email if possible,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lub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easurer an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Presiden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of any unpaid conference fee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9F6A8B5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6B31AD7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019AA50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py to Governor</w:t>
            </w:r>
          </w:p>
        </w:tc>
      </w:tr>
      <w:tr w:rsidR="004A6678" w:rsidRPr="00E55A45" w14:paraId="44A635A8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8A897E6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/20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6D854DA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World Day of Social Justic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43C2A9A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33B3613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19678D4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4A6678" w:rsidRPr="00E55A45" w14:paraId="160B3358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765434D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28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2D3AF93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ose Books for District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E0362A2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District Treasure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2EBBE96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8FB633F" w14:textId="77777777" w:rsidR="004A6678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nly if applicable in your Distric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  <w:p w14:paraId="3F1B5150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4A6678" w:rsidRPr="00E55A45" w14:paraId="0277E190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46BD832C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mar. 20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6F5DFE68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03F5CA4E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075EC2D1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59649368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:rsidR="004A6678" w:rsidRPr="00E55A45" w14:paraId="22DCF293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C15108D" w14:textId="77777777" w:rsidR="004A6678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F28D6C0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CC37950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19-2021 Governors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211CBAE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FBF8EFA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4A6678" w:rsidRPr="00E55A45" w14:paraId="134BBD20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152BEA8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E68F0EC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end names of all members deceased during last year to District Secretar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AEF68ED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D9901C0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 Secretary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1E4D854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or remembrance at conference</w:t>
            </w:r>
          </w:p>
        </w:tc>
      </w:tr>
      <w:tr w:rsidR="004A6678" w:rsidRPr="00E55A45" w14:paraId="0C889004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BA3275A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D29806A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lect Officers for next club yea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C301861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C243215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3A2183C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4A6678" w:rsidRPr="00E55A45" w14:paraId="4D9808E1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E09913D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3/08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015BC50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International Woman’s Da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CE5F2F2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CA61C5B" w14:textId="77777777" w:rsidR="004A6678" w:rsidRPr="00E55A45" w:rsidRDefault="004A6678" w:rsidP="004A667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B9AD2DC" w14:textId="77777777" w:rsidR="004A6678" w:rsidRPr="00E55A45" w:rsidRDefault="004A6678" w:rsidP="004A667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 </w:t>
            </w:r>
          </w:p>
        </w:tc>
      </w:tr>
      <w:tr w:rsidR="00C6456E" w:rsidRPr="00E55A45" w14:paraId="7E20E73C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C997A1A" w14:textId="77777777" w:rsidR="00C6456E" w:rsidRDefault="00C6456E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??/19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6EE1389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Board of Directors meeting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6702B4F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. Board of Directors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83A6CE9" w14:textId="77777777" w:rsidR="00C6456E" w:rsidRPr="00E55A45" w:rsidRDefault="00C6456E" w:rsidP="00C6456E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4710030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C6456E" w:rsidRPr="00E55A45" w14:paraId="0ABD9F42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F53D2AC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15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DC5DD49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STRA </w:t>
            </w:r>
            <w:r w:rsidR="00A25210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High School and College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scholarship applications due 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AC71A55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349D612" w14:textId="77777777" w:rsidR="00C6456E" w:rsidRPr="00E55A45" w:rsidRDefault="00C6456E" w:rsidP="00C6456E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Member, Altrusa Member/Advis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2A623F1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March 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to International Office</w:t>
            </w:r>
          </w:p>
        </w:tc>
      </w:tr>
      <w:tr w:rsidR="00AA7B8A" w:rsidRPr="00E55A45" w14:paraId="3FF1E524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7935E20" w14:textId="77777777" w:rsidR="00AA7B8A" w:rsidRDefault="00AA7B8A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15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B8EBF79" w14:textId="77777777" w:rsidR="00AA7B8A" w:rsidRPr="00E55A45" w:rsidRDefault="00AA7B8A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STRA Club Annual Report availabl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E547A99" w14:textId="77777777" w:rsidR="00AA7B8A" w:rsidRPr="00E55A45" w:rsidRDefault="00AA7B8A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9EFF9CD" w14:textId="77777777" w:rsidR="00AA7B8A" w:rsidRDefault="00AA7B8A" w:rsidP="00C6456E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ASTRA Member, </w:t>
            </w:r>
          </w:p>
          <w:p w14:paraId="664F0C7B" w14:textId="77777777" w:rsidR="00AA7B8A" w:rsidRPr="00AA7B8A" w:rsidRDefault="00AA7B8A" w:rsidP="00C6456E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ltrusa Member/Advis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19EB0D1" w14:textId="77777777" w:rsidR="00AA7B8A" w:rsidRDefault="00AA7B8A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</w:t>
            </w:r>
          </w:p>
        </w:tc>
      </w:tr>
      <w:tr w:rsidR="00C25637" w:rsidRPr="00E55A45" w14:paraId="35E7651E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DF07E28" w14:textId="77777777" w:rsidR="00C25637" w:rsidRDefault="00C25637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15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E248EEF" w14:textId="77777777" w:rsidR="00C25637" w:rsidRPr="00E55A45" w:rsidRDefault="00C25637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rder ASTRA Graduation Cords and Letter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B8C4ED3" w14:textId="77777777" w:rsidR="00C25637" w:rsidRPr="00E55A45" w:rsidRDefault="00C25637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0B8D2FE" w14:textId="77777777" w:rsidR="00C25637" w:rsidRPr="00E55A45" w:rsidRDefault="00C25637" w:rsidP="00C6456E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ASTRA Chai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D8301C3" w14:textId="77777777" w:rsidR="00C25637" w:rsidRDefault="00C25637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rom International</w:t>
            </w:r>
          </w:p>
        </w:tc>
      </w:tr>
      <w:tr w:rsidR="00C6456E" w:rsidRPr="00E55A45" w14:paraId="22435704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91EF596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15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3C02C20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 delegate and alternate names due to District Secretar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E6976AD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EFACDC0" w14:textId="77777777" w:rsidR="00C6456E" w:rsidRPr="00E55A45" w:rsidRDefault="00C6456E" w:rsidP="00C6456E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. Sec.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6B3FED0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ates can vary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C6456E" w:rsidRPr="00E55A45" w14:paraId="6602D749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C6E0C0C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5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4D0E8CB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otify Governor of any Club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with unpaid conference dues or fee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D7FBC0B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85DB50E" w14:textId="77777777" w:rsidR="00C6456E" w:rsidRPr="00E55A45" w:rsidRDefault="00C6456E" w:rsidP="00C6456E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DF7C9BB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ust be paid by March 31 or delegates not recognized at conference.</w:t>
            </w:r>
          </w:p>
        </w:tc>
      </w:tr>
      <w:tr w:rsidR="00C6456E" w:rsidRPr="00E55A45" w14:paraId="144323EF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609E8E2" w14:textId="77777777" w:rsidR="00C6456E" w:rsidRDefault="00C6456E" w:rsidP="00C6456E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3/15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537E605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Grant applications due to International Foundation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C7FFEF9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5654FED" w14:textId="77777777" w:rsidR="00C6456E" w:rsidRPr="00E55A45" w:rsidRDefault="00C6456E" w:rsidP="00C6456E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AB81D26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Due March 15th</w:t>
            </w:r>
          </w:p>
        </w:tc>
      </w:tr>
      <w:tr w:rsidR="00C6456E" w:rsidRPr="00E55A45" w14:paraId="74B48C11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EC6353A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3/15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4F4F51F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Off-site awards judging completed and names of winners sent to District Awards Coordinato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46C7444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Awards Coordinato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FB50B8D" w14:textId="77777777" w:rsidR="00C6456E" w:rsidRPr="00E55A45" w:rsidRDefault="00C6456E" w:rsidP="00C6456E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F88F88F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 </w:t>
            </w:r>
          </w:p>
        </w:tc>
      </w:tr>
      <w:tr w:rsidR="00C6456E" w:rsidRPr="00E55A45" w14:paraId="178E5B50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D6E6DC6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3/20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07619AD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Financial Data to Audit Committe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DC3C608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District Treasure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A9105FD" w14:textId="77777777" w:rsidR="00C6456E" w:rsidRPr="00E55A45" w:rsidRDefault="00C6456E" w:rsidP="00C6456E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Financial Comm. Chair 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89F6FBB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 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If District closes books 2/28</w:t>
            </w:r>
          </w:p>
        </w:tc>
      </w:tr>
      <w:tr w:rsidR="00C6456E" w:rsidRPr="00E55A45" w14:paraId="45AEF125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B51C1A3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3/3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A7E5F30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List of delegate and alternates,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istrict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O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fficers and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P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ast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G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overnors to Credentials chai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D166729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Conference Chai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F808EF9" w14:textId="77777777" w:rsidR="00C6456E" w:rsidRPr="00E55A45" w:rsidRDefault="00C6456E" w:rsidP="00C6456E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1F9C2B1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15 days before conference</w:t>
            </w:r>
          </w:p>
        </w:tc>
      </w:tr>
      <w:tr w:rsidR="00C6456E" w:rsidRPr="00E55A45" w14:paraId="60658DC0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365E10C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3/3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6776392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Certified list of candidates for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Nominating Committee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to Elections Chai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D33CC8E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Conference</w:t>
            </w:r>
          </w:p>
          <w:p w14:paraId="073B2860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Chai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388949D" w14:textId="77777777" w:rsidR="00C6456E" w:rsidRPr="00E55A45" w:rsidRDefault="00C6456E" w:rsidP="00C6456E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9BA052E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15 days before conference</w:t>
            </w:r>
          </w:p>
        </w:tc>
      </w:tr>
      <w:tr w:rsidR="00C6456E" w:rsidRPr="00E55A45" w14:paraId="6B994C48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2FBE900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3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5266E35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nnual District Board &amp; Committee Chair Reports to Conference Chai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E5EAC7D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oard &amp; Committee Chairs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10C0AF6" w14:textId="77777777" w:rsidR="00C6456E" w:rsidRPr="00E55A45" w:rsidRDefault="00C6456E" w:rsidP="00C6456E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,</w:t>
            </w:r>
          </w:p>
          <w:p w14:paraId="460D20C9" w14:textId="77777777" w:rsidR="00C6456E" w:rsidRPr="00E55A45" w:rsidRDefault="00C6456E" w:rsidP="00C6456E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onference Chair 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0AF9950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C6456E" w:rsidRPr="00E55A45" w14:paraId="14565FA8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310452A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3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23A4DEC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pdate names of new O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fficer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in Group Tally 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CC45B5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49AE49B" w14:textId="77777777" w:rsidR="00C6456E" w:rsidRPr="00E55A45" w:rsidRDefault="00C6456E" w:rsidP="00C6456E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opy to Dist. Sec.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540DC76" w14:textId="77777777" w:rsidR="00C6456E" w:rsidRPr="00E55A45" w:rsidRDefault="00C6456E" w:rsidP="00C6456E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2B599285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0A059C4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3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2A094B6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STRA Alumni Info Sheet to be completed by all ASTRA members ages 18 and old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575E22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67202C8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ASTRA Advisors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EE17BD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May 31</w:t>
            </w:r>
          </w:p>
        </w:tc>
      </w:tr>
      <w:tr w:rsidR="00B624A8" w:rsidRPr="00E55A45" w14:paraId="49FD39BB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2656CBDD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April 20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6AD7A510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6DE45776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6BFC456C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48002E4E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:rsidR="00B624A8" w:rsidRPr="00E55A45" w14:paraId="041B4F5C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29C9B25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04/01/20 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CF8969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s Newlett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7B6B30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6FF74B5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12CF0B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3117E5F0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6C03CB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1/20 -04/30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7E5E61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dd an Altrusan month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9B9B1C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3E56DC4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3B0CF9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mplement recruitment activities</w:t>
            </w:r>
          </w:p>
        </w:tc>
      </w:tr>
      <w:tr w:rsidR="00B624A8" w:rsidRPr="00E55A45" w14:paraId="5709D30C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CDCF01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2F4972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ew members pay full dues wh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ch covers them through 4/1/2020-5/31/2021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C56739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Treasure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B9CBD25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711201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&amp; International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es</w:t>
            </w:r>
          </w:p>
        </w:tc>
      </w:tr>
      <w:tr w:rsidR="00B624A8" w:rsidRPr="00E55A45" w14:paraId="46515503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EF25D6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2F5534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Incoming President appoint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mmitte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hair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888294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AA54164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0CA920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79D5F0F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937239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35D26F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sider sending donation to support the International Foundation's Endowment Fund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7AD3DD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C29D544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BE7773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4B96A1FE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F8B231B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7CE8CC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inalize proposed budget for upcoming club yea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9FAF96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C3E6863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1378FD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11DC7F3A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CD17A8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7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B561F2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World Health Da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1F6D9A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60A14B3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BC8CFE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3E9BC144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309917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10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11D467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udit Committee Report Due to Governo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B24EF5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Audit Committee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2FF9C19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31458B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7DEF5F29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852194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1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0A1C0B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ltrusa's Anniversary and Altrusa Awareness Da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86C192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All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60DEF18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F9A4FA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eginning April 11, 1917</w:t>
            </w:r>
          </w:p>
        </w:tc>
      </w:tr>
      <w:tr w:rsidR="00B624A8" w:rsidRPr="00E55A45" w14:paraId="50D333C1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322946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15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0A39AC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International sends dues statements to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Treasurer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F75344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E62A6C3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Local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9A4581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2B39FF65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1755A1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4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16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E0D07A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inalize proposed budget for upcoming club yea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4EC7F5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FDD2FDA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381878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2583D210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B0790F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/20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TBA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C524F2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re-Conference Board Meeting, Conference Sit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CB3F7D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oard Mtg.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F38D1EC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1DA0F2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3DFDA0B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D1E7E9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/20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TBA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5EA477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re-Conference Board Meeting, Conference Sit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7C52C7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oundation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2480249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F8C8CA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1D5B45EC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60C4EF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/20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TBA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13E77E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onference Opening Session &amp; Flag Ceremony, </w:t>
            </w:r>
          </w:p>
          <w:p w14:paraId="348AC3C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 Sit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A8510C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 Comm.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DE2065F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31B676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20044ED4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1961E3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/20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TBA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712EA2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pening Breakfast, First Business Meeting, Foundation Luncheon, Workshops, Elections and Fun Night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BAD5B1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 Comm.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48B7BE9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61D604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6B50FE43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050E13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/20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TBA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9DD291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ist of qualified voters certified by Credentials Chair to Elections Chair 2 hrs prior to start of polling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47F1C7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B7406C1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D33E7D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5C30E63F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D37392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/20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TBA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A98DE9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lections for Foundation Board an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minating Committe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5A03B0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 Comm.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F0410F1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A0AD24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ven years only</w:t>
            </w:r>
          </w:p>
        </w:tc>
      </w:tr>
      <w:tr w:rsidR="00B624A8" w:rsidRPr="00E55A45" w14:paraId="3A3B569C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AFDE88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/20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TBA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9CEADF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wards Breakfast, Second Business Session, Service Projects, Workshops, Governors Reception and Banquet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F44FD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 Comm.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FA7E203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696976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00A17A14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17672B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/20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TBA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81CB53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ost-Conference Board Meeting-District Board &amp;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Distric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Foundation Board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061092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&amp; Foundation</w:t>
            </w:r>
          </w:p>
          <w:p w14:paraId="35A8CE8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oard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8089F3C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,</w:t>
            </w:r>
          </w:p>
          <w:p w14:paraId="6DD19A7C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Foundation Chai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D20712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0F2A1A42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4DD4F861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may 20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7E497408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62F5578E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792CDE24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4952F913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:rsidR="00B624A8" w:rsidRPr="00E55A45" w14:paraId="20A93B94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D3E0CF9" w14:textId="77777777" w:rsidR="00B624A8" w:rsidRPr="00903BD0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  <w:highlight w:val="darkCyan"/>
              </w:rPr>
            </w:pPr>
            <w:r w:rsidRPr="00557B4C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08492B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FE0DD0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s</w:t>
            </w:r>
          </w:p>
          <w:p w14:paraId="7564C46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19-2021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5CF3CBF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A5A2E2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06D8C051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75F5317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F03674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egin work on Governor Annual Report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09E0B67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Governor 2019-2021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A282484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10DBB5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</w:p>
        </w:tc>
      </w:tr>
      <w:tr w:rsidR="00B624A8" w:rsidRPr="00E55A45" w14:paraId="10AFDB3F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456906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7EDE45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Begin work on Club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nnual Report.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C5DD2F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67252A1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 President 2019-2020 and 2020-2021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AD88D4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</w:tr>
      <w:tr w:rsidR="00B624A8" w:rsidRPr="00E55A45" w14:paraId="66B2FCB8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57AB14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EEF4C1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ppoint Audit Committee to audit books for past yea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D4674F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3019EBD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0339A4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16BEF1F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B96180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823AD3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end out bills for local, district and international due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BB7E79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93BC3C5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Local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4D266D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5E9BD86A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65621C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5A588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coming President plans meeting of old and new Board of Director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2025A2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F4A6037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359FF1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sider a half-day retreat with old and new Board and Committee Chairs</w:t>
            </w:r>
          </w:p>
        </w:tc>
      </w:tr>
      <w:tr w:rsidR="00B624A8" w:rsidRPr="00E55A45" w14:paraId="58221827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BCA4A3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A8E663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inalize plans for annual meeting and installation of new officer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3F523D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E6C448B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A8E821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27B9BC3A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F0581E9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155972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lan to have conference delegates and alternates present a District Conference Report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B94359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FD7CE53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513128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716158D2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B76BCFD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53CE71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bookmarkStart w:id="4" w:name="_Hlk8041934"/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pdat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names of new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mmitte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hairs an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fficer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 Group Tally</w:t>
            </w:r>
            <w:bookmarkEnd w:id="4"/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C7930A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04C0FFE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. Sec.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10E6C6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ke updates via Group Tally</w:t>
            </w:r>
          </w:p>
        </w:tc>
      </w:tr>
      <w:tr w:rsidR="00B624A8" w:rsidRPr="00E55A45" w14:paraId="3978679E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E997357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FEA9E9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etha H. Brown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, Mamie L. Bass, Nina Fay Calhoun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, and ASTRA Service Awards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to International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6D37D8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Awards Coordinato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A832FA7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5C81FC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Due June 1</w:t>
            </w:r>
          </w:p>
        </w:tc>
      </w:tr>
      <w:tr w:rsidR="00B624A8" w:rsidRPr="00E55A45" w14:paraId="29D5FAEF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B2BED1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5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F3288C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Day of Familie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0B53D5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3FE00CE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271910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655D6246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108758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5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C9243B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Service Bulletin Articles Du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23CA4B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. Board, Comm. Chairs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B88B7A8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SB Edit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6FA8F6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DD0806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DD0806"/>
                <w:sz w:val="18"/>
                <w:szCs w:val="18"/>
              </w:rPr>
              <w:t> </w:t>
            </w:r>
          </w:p>
        </w:tc>
      </w:tr>
      <w:tr w:rsidR="00B624A8" w:rsidRPr="00E55A45" w14:paraId="0325E8EF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A90062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5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249B1A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inalize proposed budget for upcoming club yea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031548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F854284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655C2F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563D8F66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065D2D1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5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D558C6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nnual reports of outgoing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Officers and Committee Chairs du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5F7E1D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19F1B0A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FDD421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594943EC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2B31F7D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/15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CCBB34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port proposed bylaw amendments coming from conference to International BRR chair within 15 days of conference.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DAAC0A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AAEAB1B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BRR Committee Chai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9E6E0C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4AFE3ADB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ABF9F9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24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459F1B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minder letter/e-mail to clubs to submit Club Annual Reports to International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99AEA7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oard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721FA7F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D93D27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</w:p>
        </w:tc>
      </w:tr>
      <w:tr w:rsidR="00B624A8" w:rsidRPr="00E55A45" w14:paraId="3884029E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624C7AA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C0C920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fiscal year end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94A3AF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FC58A60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Local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85A3A8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y vary for some clubs</w:t>
            </w:r>
          </w:p>
        </w:tc>
      </w:tr>
      <w:tr w:rsidR="00B624A8" w:rsidRPr="00E55A45" w14:paraId="70E76C76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B653C7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5CC9B1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Service Bulletin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mailed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56755C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SB Edito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521CD0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12844E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41D3CB6F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938ED5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7F51F6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ll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ew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fficers and Committee Chairs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ame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should be updated in Group Tally  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1C2B0A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50092CD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20C6D8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Make updates via Group Tally  </w:t>
            </w:r>
          </w:p>
        </w:tc>
      </w:tr>
      <w:tr w:rsidR="00B624A8" w:rsidRPr="00E55A45" w14:paraId="7B002FF3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5303BE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6774AA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stall new officer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97725C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F05573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10AEBA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06A442D6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513C70E4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June 20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16C3BF29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6E8943AF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22F68ED5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67D23766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:rsidR="00B624A8" w:rsidRPr="00E55A45" w14:paraId="35130FD5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6A4CC1B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B3702C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722D09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 2019-2021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F369A91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CD4A6E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30D0C414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7532F3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D479D8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8E35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Submit Club Annual Report.  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F7365F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President 2019-2020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91B7C5C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E7EC82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</w:tr>
      <w:tr w:rsidR="00B624A8" w:rsidRPr="00E55A45" w14:paraId="4584E743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3FEF32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6C4033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 Annual Report Du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8BCA7E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 2019-2021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8822F0B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553A8F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</w:p>
        </w:tc>
      </w:tr>
      <w:tr w:rsidR="00B624A8" w:rsidRPr="00E55A45" w14:paraId="142B8747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6A8DAA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6D8B59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8E355D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chedule all club and board meetings for the coming club yea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2BB774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Pres.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CDB2686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E61ACB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22B628B1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4F17B5E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F16B76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resent annual budget to club for approval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587376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F6602DF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Local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78920A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389996EC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143E478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4A0A51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Fiscal Year Begin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1EA208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DED8A5F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Local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CE2170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y vary for some clubs</w:t>
            </w:r>
          </w:p>
        </w:tc>
      </w:tr>
      <w:tr w:rsidR="00B624A8" w:rsidRPr="00E55A45" w14:paraId="551E0BD5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73FA47D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F96378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ign new bank signature cards (President &amp; Tr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asurer) so checks can be signed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0DE555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C7DF0FC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Local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692B45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6601979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CB8BF1F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688F2C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eadline to Submit District and International Due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ED7D46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8FD42A6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Local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6F2A71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ust be received by Jun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5</w:t>
            </w:r>
          </w:p>
        </w:tc>
      </w:tr>
      <w:tr w:rsidR="00B624A8" w:rsidRPr="00E55A45" w14:paraId="0C48D6D3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62255F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15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E48250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Treasurer notifies members with unpaid dues and advises of late fee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0C1E1B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FC6D89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Local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70314F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Last day to pay June 30</w:t>
            </w:r>
          </w:p>
        </w:tc>
      </w:tr>
      <w:tr w:rsidR="00B624A8" w:rsidRPr="00E55A45" w14:paraId="4812A536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16616DF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15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488480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ate fees charged for unpaid dues: $5 International; (If applicable, 10% for District; 10% for local club)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B3FCDF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9CC867E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Local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65077D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4514EDC9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E58D93E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15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192E41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raft of Call for Board of Directors nominations to Governo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B44DB2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Nominating Comm. Chai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B9986F3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BDAD47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view all relevant bylaws and policies and include appropriate information in letter</w:t>
            </w:r>
          </w:p>
        </w:tc>
      </w:tr>
      <w:tr w:rsidR="00B624A8" w:rsidRPr="00E55A45" w14:paraId="152A5422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EF2FFE0" w14:textId="77777777" w:rsidR="00B624A8" w:rsidRDefault="00B624A8" w:rsidP="00B624A8">
            <w:pP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6/15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B4F15A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omplete ASTRA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lub Annual Report 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3FDB8D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7A9443C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Member, Altrusa Member/Advis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3AB7EB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u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June 15</w:t>
            </w:r>
          </w:p>
        </w:tc>
      </w:tr>
      <w:tr w:rsidR="00B624A8" w:rsidRPr="00E55A45" w14:paraId="55DE45D1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13EA61D0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July 20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21B72AA7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0AEC0417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1B659B68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2407AF56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:rsidR="00B624A8" w:rsidRPr="00E55A45" w14:paraId="286DD4E1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B293905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77D435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B8D483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 2019-2021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618E14B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387B66A" w14:textId="77777777" w:rsidR="00B624A8" w:rsidRPr="005D0AF1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F6391">
              <w:rPr>
                <w:rFonts w:ascii="Franklin Gothic Book" w:hAnsi="Franklin Gothic Book"/>
                <w:sz w:val="18"/>
                <w:szCs w:val="18"/>
              </w:rPr>
              <w:t>By July 1 of the even numbered year the District has to pay their Governor Elect training Fee (Policy 8F</w:t>
            </w:r>
            <w:r>
              <w:rPr>
                <w:rFonts w:ascii="Franklin Gothic Book" w:hAnsi="Franklin Gothic Book"/>
                <w:sz w:val="18"/>
                <w:szCs w:val="18"/>
              </w:rPr>
              <w:t>)</w:t>
            </w:r>
          </w:p>
        </w:tc>
      </w:tr>
      <w:tr w:rsidR="00B624A8" w:rsidRPr="00E55A45" w14:paraId="175C3E53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88C837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19B7FB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end IRS Form 990-N (If receipts over $25,000, send 990-EZ or 990)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580288A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oard</w:t>
            </w:r>
          </w:p>
          <w:p w14:paraId="409FF66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S only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3BD613A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347DFA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ue 5 months after close of fiscal year </w:t>
            </w:r>
          </w:p>
        </w:tc>
      </w:tr>
      <w:tr w:rsidR="00B624A8" w:rsidRPr="00E55A45" w14:paraId="1D6D9B4C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8CFA728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14C7B6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egin work on club yearbook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E27F2E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D9DFD0D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101CEF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0A06FF77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0EB639E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1594FE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tart thinking about proje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ts to submit for Mamie L. Bass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, Letha H. Brown, Nina Fay Calhoun Award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A5C4BC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1D31356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999BD7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pplications are on the International Website.  Check </w:t>
            </w:r>
            <w:hyperlink r:id="rId10" w:history="1">
              <w:r w:rsidRPr="00516629">
                <w:rPr>
                  <w:rStyle w:val="Hyperlink"/>
                  <w:rFonts w:ascii="Franklin Gothic Book" w:eastAsia="Calibri" w:hAnsi="Franklin Gothic Book" w:cs="Arial"/>
                  <w:sz w:val="18"/>
                  <w:szCs w:val="18"/>
                </w:rPr>
                <w:t>http://altrusaservice.org/</w:t>
              </w:r>
            </w:hyperlink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for ideas</w:t>
            </w:r>
          </w:p>
        </w:tc>
      </w:tr>
      <w:tr w:rsidR="00B624A8" w:rsidRPr="00E55A45" w14:paraId="7A6F1B0F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9831B4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5BB0CC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all for Board of Directors Nominations letter to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Presiden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3E4E8E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minating Committee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FC8E1BA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88892A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2310758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36DFB1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D46B03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elect a literacy project for Make A Difference Da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BE4234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A2A0BE0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A1642E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00751013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97A647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10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76CCC3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einstatement fee of $10 will be added to membership dues ($55 membership + $10 resinstatment fee = $65) 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3E379E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C77830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Local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75AC64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tact International Staff to reinstate members</w:t>
            </w:r>
          </w:p>
        </w:tc>
      </w:tr>
      <w:tr w:rsidR="00677689" w:rsidRPr="00677689" w14:paraId="5D9E7F0C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F3F1532" w14:textId="0A1A744C" w:rsidR="00677689" w:rsidRDefault="00677689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7/16/20 -07/20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21CE800" w14:textId="75A875D6" w:rsidR="00677689" w:rsidRDefault="00677689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-Elect Training and International Board of Directors Meeting 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DF05879" w14:textId="77777777" w:rsidR="00677689" w:rsidRDefault="00677689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-Elect</w:t>
            </w:r>
          </w:p>
          <w:p w14:paraId="29FCEA65" w14:textId="3004F63A" w:rsidR="00677689" w:rsidRPr="00E55A45" w:rsidRDefault="00677689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. Board of Directors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6B8E67B" w14:textId="77777777" w:rsidR="00677689" w:rsidRPr="00E55A45" w:rsidRDefault="00677689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9AAB412" w14:textId="77777777" w:rsidR="00677689" w:rsidRDefault="00677689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  <w:lang w:val="es-US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  <w:lang w:val="es-US"/>
              </w:rPr>
              <w:t xml:space="preserve">In </w:t>
            </w:r>
            <w:r w:rsidRPr="00677689">
              <w:rPr>
                <w:rFonts w:ascii="Franklin Gothic Book" w:eastAsia="Calibri" w:hAnsi="Franklin Gothic Book" w:cs="Arial"/>
                <w:color w:val="000000"/>
                <w:sz w:val="18"/>
                <w:szCs w:val="18"/>
                <w:lang w:val="es-US"/>
              </w:rPr>
              <w:t>Las Vegas, Nevada (Venue TBD)</w:t>
            </w:r>
          </w:p>
          <w:p w14:paraId="5E6ED998" w14:textId="71709A34" w:rsidR="00677689" w:rsidRPr="00677689" w:rsidRDefault="00677689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677689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Training and Meeting Will b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held on the 17</w:t>
            </w:r>
            <w:r w:rsidRPr="00677689">
              <w:rPr>
                <w:rFonts w:ascii="Franklin Gothic Book" w:eastAsia="Calibri" w:hAnsi="Franklin Gothic Book" w:cs="Arial"/>
                <w:color w:val="000000"/>
                <w:sz w:val="18"/>
                <w:szCs w:val="18"/>
                <w:vertAlign w:val="superscript"/>
              </w:rPr>
              <w:t>th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nd 18</w:t>
            </w:r>
            <w:r w:rsidRPr="00677689">
              <w:rPr>
                <w:rFonts w:ascii="Franklin Gothic Book" w:eastAsia="Calibri" w:hAnsi="Franklin Gothic Book" w:cs="Arial"/>
                <w:color w:val="000000"/>
                <w:sz w:val="18"/>
                <w:szCs w:val="18"/>
                <w:vertAlign w:val="superscript"/>
              </w:rPr>
              <w:t>th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B624A8" w:rsidRPr="00E55A45" w14:paraId="0A543660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510CDAE7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Aug. 20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7536C22E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50C45EFD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187CE88E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0AF23E7F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:rsidR="00B624A8" w:rsidRPr="00E55A45" w14:paraId="37C56969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BB6C91B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E4DEE8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EC52D4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 2019-2021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D65D986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756CB6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23522F3E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B69AFD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08ADA7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Service Bulletin Articles Du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9ECC70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. Board, Comm. Chairs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B9C144F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SB Edit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DC4007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6136397F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2EB33D8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430A28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tart organizing your Make a Difference Day Project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8D83D0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AA3EE3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03B624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50688D15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848B911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8F0ABA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ncourage members to become a member of Club 21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3F5DD7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A3EEA9C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ABB599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033AA765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5F9444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TBD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6BE50D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ummer/Fall Foundation Meeting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E2FD5D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Foundation Board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C2A95FB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8C89CF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2BF2033A" w14:textId="77777777" w:rsidTr="00C6456E">
        <w:trPr>
          <w:trHeight w:val="21"/>
        </w:trPr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C34843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12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5C1FAF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Youth Da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DC6C32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D39AA0D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83D8A5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62933B44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E72A20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15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EBFF91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Board of Director Nomination Forms due to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minating Committe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Chai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5C2859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minating Committe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Chai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28C0D8E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s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1F0EBD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4617BB45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5557C17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15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B8656C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tart planning a membership recruitment event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BBBAA4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980DA49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F42F0A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21D4D4A8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778165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8/15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4FCE98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Service Bulletin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mailed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596F00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SB Edito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830141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ED3E3B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5260B26C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CEEE26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8/30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370A48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Recommendation for Nominations for District Board by </w:t>
            </w: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Nominating Committee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 passed to Governor for review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3645C2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Governo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C303C46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Nominating Committee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 Chai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185502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 </w:t>
            </w:r>
          </w:p>
        </w:tc>
      </w:tr>
      <w:tr w:rsidR="00B624A8" w:rsidRPr="00E55A45" w14:paraId="37157A51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62A9B34C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Sept. 20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23505130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5B476B76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5DF28394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3BAEAC51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:rsidR="00B624A8" w:rsidRPr="00E55A45" w14:paraId="6AE9AD83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E023590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5CDC1B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18E1CC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 2019-2021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3F27261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71AD1A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2B300F5C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B25D1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2AB42B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Award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information emailed to Presidents 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F2AE86F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C23932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wards Coordinat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BD1658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7698D042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DC9FBE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8D1078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sider making a club donation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application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to the International Foundation Grant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Program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61AE51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0D47B5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28D022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8D28BF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view available grants to determine if club should apply for an International Grants.  Consider making an end-of-year donation to a program of your choice.</w:t>
            </w:r>
          </w:p>
        </w:tc>
      </w:tr>
      <w:tr w:rsidR="00B624A8" w:rsidRPr="00E55A45" w14:paraId="6E057489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F7A6D5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6C25D3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bute club yearbook electronic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ll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97F6F1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8D65485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17559D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opies to Dist.Board, </w:t>
            </w:r>
          </w:p>
        </w:tc>
      </w:tr>
      <w:tr w:rsidR="00B624A8" w:rsidRPr="00E55A45" w14:paraId="2F47417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2549245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9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17C4D7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id-Year District Committee Chairs Report to Secretar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8B587E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Committee Chairs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72AA9EA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AC5547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5B0F9270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BA8187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9/08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ABFBF6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World Literacy Day, this is a great opportunity to introduce a new project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91EF6B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3EC711A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0BBAE0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eptember is also Literacy month.</w:t>
            </w:r>
          </w:p>
        </w:tc>
      </w:tr>
      <w:tr w:rsidR="00B624A8" w:rsidRPr="00E55A45" w14:paraId="5E2B5133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F71BB5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9/15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92DAF1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rant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 and Club 21 Program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pplications due to International Foundation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8A3943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67A1A63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5530D2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September 15</w:t>
            </w:r>
          </w:p>
        </w:tc>
      </w:tr>
      <w:tr w:rsidR="00B624A8" w:rsidRPr="00E55A45" w14:paraId="694A1687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ED703C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9/2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9B95CA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Day of Peac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724980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1E9668B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20F8AB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76CFFF5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A4F16C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9/25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729B30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 Proceedings Report to Governo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5C6BCA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 Committee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43F748F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167666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07A91EB6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2484885A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Oct. 20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0B6FA390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54E28DFF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126E62CE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2FD13348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:rsidR="00B624A8" w:rsidRPr="00E55A45" w14:paraId="12C3A219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E0BDF84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88ABC0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D5BE96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 2019-2021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A15E93C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5A1945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5FCADB57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62E552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A866CB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end IRS Form 990-N (If receipts over $25,000, send 990-EZ or 990)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206CDA7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  <w:p w14:paraId="1A0C599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S only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6D581C4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Local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7E037D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ue 5 months after close of fiscal year </w:t>
            </w:r>
          </w:p>
        </w:tc>
      </w:tr>
      <w:tr w:rsidR="00B624A8" w:rsidRPr="00E55A45" w14:paraId="4B3D05A1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44D873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D488D4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id-Year Committee Chair Reports to District Secretar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360261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Committee Chairs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A24FFF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Secretary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FE3A4F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3F9123F4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F0DC02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??/20</w:t>
            </w:r>
          </w:p>
          <w:p w14:paraId="4D91DA7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F76943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id-Year District Board Meeting, Conference Site (City, State)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32005E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Board 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E8F2A2F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55240E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Friday pm-Sat. noon</w:t>
            </w:r>
          </w:p>
        </w:tc>
      </w:tr>
      <w:tr w:rsidR="00B624A8" w:rsidRPr="00E55A45" w14:paraId="10EF8349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E1D246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??/20</w:t>
            </w:r>
          </w:p>
          <w:p w14:paraId="7F0A584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AEAC72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Board confirms eligibility of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minating Committe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candidates for offic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BE832E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oard Mtg.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5F5F08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718793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view all relevant bylaws and policies to confirm eligibility</w:t>
            </w:r>
          </w:p>
        </w:tc>
      </w:tr>
      <w:tr w:rsidR="00B624A8" w:rsidRPr="00E55A45" w14:paraId="2DD69CF4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F8C397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15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1869CE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Service Bulletin Articles Du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43DDC4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. Board, Comm. Chairs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4385686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SB Edit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05C3E8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016EFCD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D4FF81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0/16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FEC32D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World Food Da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36812D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AA791AF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98C964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79D87063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9E76B8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10/24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E15BBB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nited Nations Da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2CF495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53E49E7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A609F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4th Saturday of October</w:t>
            </w:r>
          </w:p>
        </w:tc>
      </w:tr>
      <w:tr w:rsidR="00B624A8" w:rsidRPr="00E55A45" w14:paraId="00836969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F5C803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10/24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AB0DB8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Make a Difference Da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DE1F65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0B4924B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A5D188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 </w:t>
            </w:r>
          </w:p>
        </w:tc>
      </w:tr>
      <w:tr w:rsidR="00B624A8" w:rsidRPr="00E55A45" w14:paraId="39F76FC8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C6F9D9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10/3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0FE59E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Service Bulletin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mailed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CC4F0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SB Edito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101BF68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B189AC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76F8466B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648831A2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Nov. 20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57E4F5DB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05B8C2E1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1C18EFEE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03B94E2A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:rsidR="00B624A8" w:rsidRPr="00E55A45" w14:paraId="16BD887A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DB27AA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11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318DF7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C40CC6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 2019-2021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CEEDA98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244DC2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</w:tr>
      <w:tr w:rsidR="00B624A8" w:rsidRPr="00E55A45" w14:paraId="546F457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029636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11/15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ED7FB6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0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1-2023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 Altrusa Int'l Nominations for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minating Committe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&amp; Foundation Board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ED5729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D9A0BF4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9C98E9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</w:p>
        </w:tc>
      </w:tr>
      <w:tr w:rsidR="00B624A8" w:rsidRPr="00E55A45" w14:paraId="18FBA6BE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BC9AD1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11/25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3014B2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Day for the Elimination of Violence against Women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3ACF92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DDFFD4E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505578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</w:p>
        </w:tc>
      </w:tr>
      <w:tr w:rsidR="00B624A8" w:rsidRPr="00E55A45" w14:paraId="6BD82257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0938928E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Dec. 20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5A5B08A8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71680246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3E2C3130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4067DEB8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:rsidR="00B624A8" w:rsidRPr="00E55A45" w14:paraId="4B2496C4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DAA5A37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2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B53DE7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B8BAB4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 2019-2021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83636BC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2DE746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51592942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5B8C70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2/01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CB7371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ne half District &amp;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al Dues for new members 12/1 - 3/31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BCA7E3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2592200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07A5D4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79553163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490B93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12/10/20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F1E76E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Human Rights Da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EC55D4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4985E50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466DDB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7E160CB6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545496BA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Jan. 20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4C274FD6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1B2E9EA9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66896BAB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40F47AC1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:rsidR="00B624A8" w:rsidRPr="00E55A45" w14:paraId="330D07E8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EF290B6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A673D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EB754F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 2019-2021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A42D78D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541DE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6A12D9A4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5F51DF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78B0F3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First week in January, ASTRA scholarship applications available 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CD3178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93992FF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Member, Altrusa Member/Advis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0C9000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March 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to International ASTRA Chair</w:t>
            </w:r>
          </w:p>
        </w:tc>
      </w:tr>
      <w:tr w:rsidR="00B624A8" w:rsidRPr="00E55A45" w14:paraId="3863D077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034655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520584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BRR requests due from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ubs to BRR Chai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4E772E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E311E2E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BRR Chai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D5F9F0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quired 90 days before district conference</w:t>
            </w:r>
          </w:p>
        </w:tc>
      </w:tr>
      <w:tr w:rsidR="00B624A8" w:rsidRPr="00E55A45" w14:paraId="2F8833AA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413CAB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9C16B5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lect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minating Committe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C401F8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3058077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51E1E9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3F77FCC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732CC10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2CB4A5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pies of Nomination Forms and Photos to DSB Edito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BEFE53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Nominating Comm.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D394140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SB Edit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8891F0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0D7C7724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92A1338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E3047E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Presidents prepare for District Award Entrie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D42320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F85B4E4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7798F5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Review criteria and submissions</w:t>
            </w:r>
          </w:p>
        </w:tc>
      </w:tr>
      <w:tr w:rsidR="00B624A8" w:rsidRPr="00E55A45" w14:paraId="6C5EB838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AF349A9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25DD154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vite ASTRA participation in District Conferenc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43463F3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8EB325A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ASTRA Chai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1F76EB3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</w:tr>
      <w:tr w:rsidR="00B624A8" w:rsidRPr="00E55A45" w14:paraId="37761351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8CE2B77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??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66361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Board of Directors meeting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436039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. Board of Directors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734C5FF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E9C9111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</w:tr>
      <w:tr w:rsidR="00B624A8" w:rsidRPr="00E55A45" w14:paraId="03352442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7CFD19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15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AA9169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Service Bulletin Articles Du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3D3FB7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Dist. Board, Comm. Chairs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663CE70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DSB Edit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DF38B54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</w:tr>
      <w:tr w:rsidR="00B624A8" w:rsidRPr="00E55A45" w14:paraId="08E3B657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8BCAC8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3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932910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Award Submission Deadlin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3F1B06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A0A1000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wards Coordinat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F14B7F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ates can vary</w:t>
            </w:r>
          </w:p>
        </w:tc>
      </w:tr>
      <w:tr w:rsidR="00B624A8" w:rsidRPr="00E55A45" w14:paraId="6484626A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2D6CF1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3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5D39AF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sider making a contribution to the Foundation's Disaster Relief Fund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1EDE2D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E24CA91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lubs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47C02C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36F225CF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5C0649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1/3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0DF8D7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istrict Service Bulletin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mailed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&amp; Governor's Call to Conferenc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B41A4F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SB Edito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062F9DE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0187FF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789ACF1B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02A15271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Feb.  20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01E45D2C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30D7033B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43A3B948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7B07E2F5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:rsidR="00B624A8" w:rsidRPr="00E55A45" w14:paraId="02379C60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608339F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3B13B7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443DB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 2019-2021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20099BA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C16654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1A0E79B9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76CB0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58395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Request for conference delegate/alternate names sent to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President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59DA9D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C8A272D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B0DC36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1A7EE6FC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8607B3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2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647C2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Advise Treasurer candidates to bring bank resolution and signature cards to post-conference Board meeting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1FB7EF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843B129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7F0587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6A6E3CC1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17020E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2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5AAD8B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 fee invoice sent to club treasur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649CBE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209025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446C7D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ke sure letter tells number of members, number of delegates, total fee, and that fee must be paid even if no delegates sent.</w:t>
            </w:r>
          </w:p>
        </w:tc>
      </w:tr>
      <w:tr w:rsidR="00B624A8" w:rsidRPr="00E55A45" w14:paraId="28DDC93E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21D9F4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574B84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vite candidates to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udit pre conference Board meeting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9CEE9F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F37976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487629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0C2DD218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F7E249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15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54DAEB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minating Committe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presents slate of candidates to membership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03536E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487A570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2E2A70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7DDE91DA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4E1987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15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DA209F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 Delegate fee due to District Treasur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C64CCD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213A0BC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60A288A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February 28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.  Only if applicable in your Distric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  <w:p w14:paraId="4EC1DA3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556201F7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E8E58C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15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5F0721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lect delegates and alternates for District Conferenc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455546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894369C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8FFB8D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umber of conference delegates and alternates determined by number of active membe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s recorded as of 1/31; 1 per 15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or portion thereof</w:t>
            </w:r>
          </w:p>
        </w:tc>
      </w:tr>
      <w:tr w:rsidR="00B624A8" w:rsidRPr="00E55A45" w14:paraId="4056A2AE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BF24AF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15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933486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tify club treasurer and pr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esident, by email if possible,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f any unpaid conference fee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F6CE99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0490CDB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D7F1BB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py to Governor</w:t>
            </w:r>
          </w:p>
        </w:tc>
      </w:tr>
      <w:tr w:rsidR="00B624A8" w:rsidRPr="00E55A45" w14:paraId="4FA293D7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6ABC26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20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64DD76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World Day of Social Justic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34DC9D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A45DA49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4D3E27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46B78462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B0E7EF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2/28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628A33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ose Books for District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00B442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District Treasure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B41B88D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351B7C9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nly if applicable in your District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  <w:p w14:paraId="21048D9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2138C363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095E90DA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Mar. 20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0BE7A83B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512D9947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5D5E1B52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7E4B1385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:rsidR="00B624A8" w:rsidRPr="00E55A45" w14:paraId="70C34F80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9AC805D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9C529A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BDAE80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 2019-2021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803DC2F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722E54B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RR for Conventionneeds to be submitted by March 1 in odd years</w:t>
            </w:r>
          </w:p>
        </w:tc>
      </w:tr>
      <w:tr w:rsidR="00B624A8" w:rsidRPr="00E55A45" w14:paraId="748C190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FCDD8D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705576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end names of all members deceased during last year to District Secretar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2F6B7F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DFCB614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2E2095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or remembrance at conference</w:t>
            </w:r>
          </w:p>
        </w:tc>
      </w:tr>
      <w:tr w:rsidR="00B624A8" w:rsidRPr="00E55A45" w14:paraId="321BEBF0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DAA038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E55486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lect Officers for next club yea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C7576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2710F44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6637F6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7652EF46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437154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3/08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0381C6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International Woman’s Da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3A5C27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922AB3A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20F76F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 </w:t>
            </w:r>
          </w:p>
        </w:tc>
      </w:tr>
      <w:tr w:rsidR="00B624A8" w:rsidRPr="00E55A45" w14:paraId="3410E010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6B25251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??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20CD5A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Board of Directors meeting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6D348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. Board of Directors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585A045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26266D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07E952E9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6708D0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15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6DDDB8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STRA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High School and Colleg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scholarship applications due 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83C333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885CF60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Member, Altrusa Member/Advis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0715C2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March 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to International Office</w:t>
            </w:r>
          </w:p>
        </w:tc>
      </w:tr>
      <w:tr w:rsidR="00B624A8" w:rsidRPr="00E55A45" w14:paraId="783C837C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D1E6919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15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2B29D4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STRA Club Annual Report Availabl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94790C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98A8ED8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STRA Member, Altrusa Member/Advis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396B8CD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</w:t>
            </w:r>
          </w:p>
        </w:tc>
      </w:tr>
      <w:tr w:rsidR="00B624A8" w:rsidRPr="00E55A45" w14:paraId="327A8C03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48D255B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15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5DEF0E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rder ASTRA Graduation Cords and Letter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4CC5D0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F1AB03D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ASTRA Chai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DE7D8F2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rom International</w:t>
            </w:r>
          </w:p>
        </w:tc>
      </w:tr>
      <w:tr w:rsidR="00B624A8" w:rsidRPr="00E55A45" w14:paraId="28C0B7F2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25A2F9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15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8E0D89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 delegate and alternate names due to District Secretar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4E3360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B9BDA71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Secretary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5181A9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ates can vary</w:t>
            </w:r>
          </w:p>
        </w:tc>
      </w:tr>
      <w:tr w:rsidR="00B624A8" w:rsidRPr="00E55A45" w14:paraId="3E6458E4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45D956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15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5389B9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otify Governor of any Club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with unpai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nference dues or fee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7B65C5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 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A00E63E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F8DCFA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ust be paid by March 31 or delegates not recognized at conference</w:t>
            </w:r>
          </w:p>
        </w:tc>
      </w:tr>
      <w:tr w:rsidR="00B624A8" w:rsidRPr="00E55A45" w14:paraId="030B9EF9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B2FC2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3/15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F7FDEB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Grant applications due to International Foundation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78F48E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EEC9186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4977FB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Due March 15th</w:t>
            </w:r>
          </w:p>
        </w:tc>
      </w:tr>
      <w:tr w:rsidR="00B624A8" w:rsidRPr="00E55A45" w14:paraId="7FAA8E17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FDE63D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3/15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1A9F1F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Off-site awards judging completed and names of winners sent to District Awards Coordinato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FB4C26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4921D24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Awards Coordinator 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474CB5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 </w:t>
            </w:r>
          </w:p>
        </w:tc>
      </w:tr>
      <w:tr w:rsidR="00B624A8" w:rsidRPr="00E55A45" w14:paraId="29B4D64C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D1A0A5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3/20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B0C249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Financial Data to Audit Committe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BE4A56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Financial Comm. Chai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DAA0D4D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Audit Committee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FCD153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 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If District closes books 2/28</w:t>
            </w:r>
          </w:p>
        </w:tc>
      </w:tr>
      <w:tr w:rsidR="00B624A8" w:rsidRPr="00E55A45" w14:paraId="23252E09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98DF54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3/3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608870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List of delegate and alternates,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D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istrict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O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fficers and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P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ast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G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overnors to Credentials chai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031F62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Conference Chai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7BC4C4B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DC7C03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15 days before conference</w:t>
            </w:r>
          </w:p>
        </w:tc>
      </w:tr>
      <w:tr w:rsidR="00B624A8" w:rsidRPr="00E55A45" w14:paraId="24B320B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463CA1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03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/3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34C9E6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Certified list of candidates for District Board to Elections Chai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D65012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Conference Chai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6E8F533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21397C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15 days before conference</w:t>
            </w:r>
          </w:p>
        </w:tc>
      </w:tr>
      <w:tr w:rsidR="00B624A8" w:rsidRPr="00E55A45" w14:paraId="146F6AF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6FBABE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3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FFEB46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nnual Reports for Dist. Board &amp; Committee Chairs to Conference Chai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95CAEE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 Chai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3AFF20C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FE58D6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0A80C070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1681DF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3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2524D1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Update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ames of new officer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 Group Tall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A646CA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9AA3CAE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Copy to District Secretary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2E6C78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1C49BCA2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86345FC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3/3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38077FC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STRA Alumni Info Sheet to be completed by all ASTRA members ages 18 and old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287FB8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5C942FC" w14:textId="77777777" w:rsidR="00B624A8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ASTRA Advisors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51B885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May 31</w:t>
            </w:r>
          </w:p>
        </w:tc>
      </w:tr>
      <w:tr w:rsidR="00B624A8" w:rsidRPr="00E55A45" w14:paraId="761C5FFB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53D65C95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April 20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61AA8FC7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675AA25A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1B134777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4DA961DE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:rsidR="00B624A8" w:rsidRPr="00E55A45" w14:paraId="48FD3F75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99B1453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D677C9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’s Newslett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62438F3" w14:textId="77777777" w:rsidR="00B624A8" w:rsidRPr="0061264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612648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 2019-2021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6A998AB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352C28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4A923B7F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6784EE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1 -04/30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079021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dd an Altrusan month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D51E8F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A637046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3D702C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mplement recruitment activities</w:t>
            </w:r>
          </w:p>
        </w:tc>
      </w:tr>
      <w:tr w:rsidR="00B624A8" w:rsidRPr="00E55A45" w14:paraId="7DA589A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701619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B0A7BC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port proposed bylaw amendments to International BRR chair 90 days before convention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C3B86E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oard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2B2AD80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BB6C4B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5F375149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29FB2F3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3A0ECE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ew members pay full due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which covers them through 4/1/21 - 5/31/22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FADC8A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8F70A2E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Treasure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84E4EF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4/1-5/31, District and International</w:t>
            </w:r>
          </w:p>
        </w:tc>
      </w:tr>
      <w:tr w:rsidR="00B624A8" w:rsidRPr="00E55A45" w14:paraId="4C45DF0B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364046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44CA6B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lect delegates and alternates to International Convention and send names to Executive Directo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BA4291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3C97887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321A1B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5F7D280E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F8A829D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FC17DC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coming President appoints committee chair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D04073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E960952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CF0731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30D188A9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F767920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F11AAD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sider sending donation to support the International Foundation's Endowment Fund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3D51C9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1B6455C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88FD45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610FBEF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17495AE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09F2FB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inalize proposed budget for upcoming club year.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5F5805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648E6FE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5D254E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1BFD80EE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41EDC0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07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EEBFCD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World Health Da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E50A1F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6619DD3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9F08A7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3FC64354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747E1D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10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BAF8B2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udit Committee Report Due to Governo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87980A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inance Committee Chai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8485BD5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udit Committee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AF7CED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2325C15A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411BCD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1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78751D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ltrusa's Anniversary and Altrusa Awareness Da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D5B59A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48A5BFE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AF7E55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eginning April 11, 1917</w:t>
            </w:r>
          </w:p>
        </w:tc>
      </w:tr>
      <w:tr w:rsidR="00B624A8" w:rsidRPr="00E55A45" w14:paraId="517D3C16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A775A8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4/15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FD80BA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International sends dues statements to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Treasurer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E4340F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51FE18D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Local Treasure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31CC34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5B47892F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C76ED0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4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/16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970525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inalize proposed budget for upcoming club yea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513351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CE94FC9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DA698F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3E36F1D5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266AC2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/21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TBA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7E783C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re-Confere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ce Board Meeting,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Conference Sit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7B8205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oard Mtg.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DBCC341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D9B69C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2EFA27B1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CE844BB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/21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TBA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5A1974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re-Conference Foundation Board Meeting, Conference Sit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335FE8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oundation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9723232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CFC87F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5440FFFC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DD17410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/21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TBA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75E5D9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 Opening Session &amp; Flag Ceremony, Conference Sit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A38F9D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6D494EC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462256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6E5BD8B5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CA94927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04/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21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TBA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568388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pening Breakfast, First Business Meeting, Foundation Luncheon, Workshops, Elections and Fun Night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A4C96C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7427D43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CCC22B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56D5AEE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495940F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/21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TBA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95DEA7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ist of qualified voters certified by Credentials Chair to Elections Chair 2 hours prior to start of polling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2F91AC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985BABB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istrict Secretary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A5981C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43C39415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EA493EF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/21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TBA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ACC2FD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oard o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 Director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Election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654E45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1C79F5C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239858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303CEAD6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114CAE3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/21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TBA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5B8377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wards Breakfast, Second Business Sessio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, Service Projects, Workshops,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Reception and Banquet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734914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6B5D104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820753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48E4AE1B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C09EE42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/21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TBA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4061DA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stallation of New Board of Director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9ABD0E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onference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F791955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3CDCAA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4E19E49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7F80D31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/21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TBA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21EB9F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ost-Conference Board Meeting, Conference Sit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FCFFB4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E8FEB5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D804D1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341AE309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2642789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04/21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 TBA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74D9E1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ost-Conference Foundation Board Meeting, Conference Sit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7B5D03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oundation Chai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5017FE3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593D9E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06460D41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068496A2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/>
                <w:bCs/>
                <w:iCs/>
                <w:smallCaps/>
                <w:sz w:val="18"/>
                <w:szCs w:val="18"/>
              </w:rPr>
              <w:t>May 20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27936778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5CF53D49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473CF96D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BABEFD"/>
          </w:tcPr>
          <w:p w14:paraId="0939B79F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mallCaps/>
                <w:sz w:val="18"/>
                <w:szCs w:val="18"/>
              </w:rPr>
              <w:t> </w:t>
            </w:r>
          </w:p>
        </w:tc>
      </w:tr>
      <w:tr w:rsidR="00B624A8" w:rsidRPr="00E55A45" w14:paraId="1D1626E9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8773CD2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6525B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overnors Newslette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063FC9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Governors 2019-2021 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6DE58BD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FF3EB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0328B767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5DF7B1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982991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Nominations for Eleanor Roosevelt Humanitarian Award due to International Offic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2370E7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533F880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5D1229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dd years only, Due May 15</w:t>
            </w:r>
          </w:p>
        </w:tc>
      </w:tr>
      <w:tr w:rsidR="00B624A8" w:rsidRPr="00E55A45" w14:paraId="77ED1F7B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C1094E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32D3B6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Foundation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Anna H. Settl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Community Leadership Award due to International Offic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94C0AC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547190A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39861C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dd years only, Due May 15</w:t>
            </w:r>
          </w:p>
        </w:tc>
      </w:tr>
      <w:tr w:rsidR="00B624A8" w:rsidRPr="00E55A45" w14:paraId="0C3C401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EDDB75B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ACFF9B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Begin work on Club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nnual Report.  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7AB012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656EBFD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President 2020-2021</w:t>
            </w: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FA807B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Due June 1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5</w:t>
            </w:r>
          </w:p>
        </w:tc>
      </w:tr>
      <w:tr w:rsidR="00B624A8" w:rsidRPr="00E55A45" w14:paraId="1FAB7DF0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E74431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D3ED02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egin work on Governor Annual Report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DC4395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Governor 2019-2021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BD7A766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B3DDF4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</w:p>
        </w:tc>
      </w:tr>
      <w:tr w:rsidR="00B624A8" w:rsidRPr="00E55A45" w14:paraId="39553282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10B1D2F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26B420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etha H. Brown,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Mamie L. Bass, &amp; Nina Fay Calhoun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, and ASTRA Service Awards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to International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7D0077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Awards Coordinato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2BB37AD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3539A5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</w:p>
        </w:tc>
      </w:tr>
      <w:tr w:rsidR="00B624A8" w:rsidRPr="00E55A45" w14:paraId="72977062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47F677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6B1209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coming President plans meeting of old and new Committee Chair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43C0AF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E7D4B93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7C8EF7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Consider a half-day retreat with old and new Board and Committee Chairs</w:t>
            </w:r>
          </w:p>
        </w:tc>
      </w:tr>
      <w:tr w:rsidR="00B624A8" w:rsidRPr="00E55A45" w14:paraId="398D51D4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6BF5CCF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65838C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inalize plans for annual meeting and installation of new officer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1862FD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3E6EC67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08115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B624A8" w:rsidRPr="00E55A45" w14:paraId="4C12A937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D89002A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BD8366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Send out bills for local, district and international due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0AC040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2236EFC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465AFB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3E3DFA87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2F2837E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CAB2A7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Appoint Audit Committee to audit books for past yea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D88680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50BB4C0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D220C4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3DE5C50A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AC0D4B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0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2AE9D1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Plan to have conference delegates and alternates present a District Conference Report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FCC94C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6747CF2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DEA3AFD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4A9D85A0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2C4F54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0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901E30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Update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ames of new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mmitte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hairs and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fficer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Group Tall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6E8B2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3DC7529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B878F9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Make updates via Group Tally</w:t>
            </w:r>
          </w:p>
        </w:tc>
      </w:tr>
      <w:tr w:rsidR="00B624A8" w:rsidRPr="00E55A45" w14:paraId="62EEE2A9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81C344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0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D0D4F0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Update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 new District Board and Committee Chair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formation to in Group Tally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29D4F8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color w:val="000000"/>
                <w:sz w:val="18"/>
                <w:szCs w:val="18"/>
              </w:rPr>
              <w:t>District Secretary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7FFD5C9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CB97CA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10 days after conference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.  Make updates via Group Tally.</w:t>
            </w:r>
          </w:p>
        </w:tc>
      </w:tr>
      <w:tr w:rsidR="00B624A8" w:rsidRPr="00E55A45" w14:paraId="5172E633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17A53C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5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CEBA4DF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Service Bulletin Articles Du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720DAB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. Board, Comm. Chairs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273DD1A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DSB Edit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1F5E58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2BA63C5B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FF605ED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5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C4E25F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Finalize proposed budget for upcoming club yea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D128E6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BECF46F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C6A0DF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7DB0A289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3664C6C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5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68E8B2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port proposed bylaw amendments coming from conference to International BRR chair within 15 days of conference.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57D085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BRR Chai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B5119F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571E6D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 </w:t>
            </w:r>
          </w:p>
        </w:tc>
      </w:tr>
      <w:tr w:rsidR="00B624A8" w:rsidRPr="00E55A45" w14:paraId="34040CB5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  <w:shd w:val="clear" w:color="auto" w:fill="auto"/>
          </w:tcPr>
          <w:p w14:paraId="7C584DF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5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  <w:shd w:val="clear" w:color="auto" w:fill="auto"/>
          </w:tcPr>
          <w:p w14:paraId="62B3E1A8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nnual reports of outgoing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Club Officers and Committee Chairs du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  <w:shd w:val="clear" w:color="auto" w:fill="auto"/>
          </w:tcPr>
          <w:p w14:paraId="29E4DDA6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  <w:shd w:val="clear" w:color="auto" w:fill="auto"/>
          </w:tcPr>
          <w:p w14:paraId="4C17E732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  <w:shd w:val="clear" w:color="auto" w:fill="auto"/>
          </w:tcPr>
          <w:p w14:paraId="4C0D445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 </w:t>
            </w:r>
          </w:p>
        </w:tc>
      </w:tr>
      <w:tr w:rsidR="00B624A8" w:rsidRPr="00E55A45" w14:paraId="1F4E241B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A6857B2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15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FF8F64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ternational Day of Familie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D0C8E2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5B66D3F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289E620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457BDF34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3CBE86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24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0A004BA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Reminder letter/e-mail to clubs to submit Club Annual Reports to International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5E1FB5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istrict Board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974BD35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Governor</w:t>
            </w:r>
            <w:r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 xml:space="preserve"> 2021-2023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E8B6A5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ue June 1</w:t>
            </w:r>
          </w:p>
        </w:tc>
      </w:tr>
      <w:tr w:rsidR="00B624A8" w:rsidRPr="00E55A45" w14:paraId="0A3E4B60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  <w:shd w:val="clear" w:color="auto" w:fill="auto"/>
          </w:tcPr>
          <w:p w14:paraId="3C2EA5EF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  <w:shd w:val="clear" w:color="auto" w:fill="auto"/>
          </w:tcPr>
          <w:p w14:paraId="64A085B5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End of Club fiscal year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  <w:shd w:val="clear" w:color="auto" w:fill="auto"/>
          </w:tcPr>
          <w:p w14:paraId="7D36605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  <w:shd w:val="clear" w:color="auto" w:fill="auto"/>
          </w:tcPr>
          <w:p w14:paraId="2A1A1563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  <w:shd w:val="clear" w:color="auto" w:fill="auto"/>
          </w:tcPr>
          <w:p w14:paraId="45B34A83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E55A45" w14:paraId="19B70CA8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2DE55C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68E6E9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elegates and Alternates for Convention should be reported to the Int'l Office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1357DE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C2B17A7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C371F42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Odd years only</w:t>
            </w:r>
          </w:p>
        </w:tc>
      </w:tr>
      <w:tr w:rsidR="00B624A8" w:rsidRPr="00E55A45" w14:paraId="1725C80B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E6D4F3E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285B891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All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ew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Officers and Committee Chairs </w:t>
            </w: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names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should be updated in Group Tally  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F06719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5414CD4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52D5514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Make updates via Group Tally  </w:t>
            </w:r>
          </w:p>
        </w:tc>
      </w:tr>
      <w:tr w:rsidR="00B624A8" w:rsidRPr="00E55A45" w14:paraId="36D2C19D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F78176E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D278ABC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Install new officers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1023BD7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DBE965F" w14:textId="77777777" w:rsidR="00B624A8" w:rsidRPr="00E55A4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39BB099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</w:p>
        </w:tc>
      </w:tr>
      <w:tr w:rsidR="00B624A8" w:rsidRPr="002700C5" w14:paraId="3040538B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  <w:shd w:val="clear" w:color="auto" w:fill="auto"/>
          </w:tcPr>
          <w:p w14:paraId="4E5A6A64" w14:textId="77777777" w:rsidR="00B624A8" w:rsidRPr="00E55A45" w:rsidRDefault="00B624A8" w:rsidP="00B624A8">
            <w:pPr>
              <w:rPr>
                <w:rFonts w:ascii="Franklin Gothic Book" w:hAnsi="Franklin Gothic Book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/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  <w:shd w:val="clear" w:color="auto" w:fill="auto"/>
          </w:tcPr>
          <w:p w14:paraId="7DB06DA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 xml:space="preserve">District Service Bulletin </w:t>
            </w:r>
            <w:r>
              <w:rPr>
                <w:rFonts w:ascii="Franklin Gothic Book" w:eastAsia="Calibri" w:hAnsi="Franklin Gothic Book" w:cs="Arial"/>
                <w:sz w:val="18"/>
                <w:szCs w:val="18"/>
              </w:rPr>
              <w:t>E-</w:t>
            </w:r>
            <w:r w:rsidRPr="00E55A45">
              <w:rPr>
                <w:rFonts w:ascii="Franklin Gothic Book" w:eastAsia="Calibri" w:hAnsi="Franklin Gothic Book" w:cs="Arial"/>
                <w:sz w:val="18"/>
                <w:szCs w:val="18"/>
              </w:rPr>
              <w:t>Mailing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  <w:shd w:val="clear" w:color="auto" w:fill="auto"/>
          </w:tcPr>
          <w:p w14:paraId="746C362C" w14:textId="77777777" w:rsidR="00B624A8" w:rsidRPr="002700C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DSB Editor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  <w:shd w:val="clear" w:color="auto" w:fill="auto"/>
          </w:tcPr>
          <w:p w14:paraId="76673C54" w14:textId="77777777" w:rsidR="00B624A8" w:rsidRPr="002700C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  <w:shd w:val="clear" w:color="auto" w:fill="auto"/>
          </w:tcPr>
          <w:p w14:paraId="71825694" w14:textId="77777777" w:rsidR="00B624A8" w:rsidRPr="002700C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Email DSB to International Office for Distribution</w:t>
            </w:r>
          </w:p>
        </w:tc>
      </w:tr>
      <w:tr w:rsidR="00B624A8" w:rsidRPr="002700C5" w14:paraId="7DAE63C1" w14:textId="77777777" w:rsidTr="00C6456E">
        <w:tc>
          <w:tcPr>
            <w:tcW w:w="1151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  <w:shd w:val="clear" w:color="auto" w:fill="auto"/>
          </w:tcPr>
          <w:p w14:paraId="2ED1C501" w14:textId="77777777" w:rsidR="00B624A8" w:rsidRPr="00E55A45" w:rsidRDefault="00B624A8" w:rsidP="00B624A8">
            <w:pP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05/31/21</w:t>
            </w:r>
          </w:p>
        </w:tc>
        <w:tc>
          <w:tcPr>
            <w:tcW w:w="4737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  <w:shd w:val="clear" w:color="auto" w:fill="auto"/>
          </w:tcPr>
          <w:p w14:paraId="407F721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omplete ASTRA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Club Annual Report </w:t>
            </w:r>
          </w:p>
        </w:tc>
        <w:tc>
          <w:tcPr>
            <w:tcW w:w="1163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  <w:shd w:val="clear" w:color="auto" w:fill="auto"/>
          </w:tcPr>
          <w:p w14:paraId="74495F3B" w14:textId="77777777" w:rsidR="00B624A8" w:rsidRPr="00E55A45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Local Club</w:t>
            </w:r>
          </w:p>
        </w:tc>
        <w:tc>
          <w:tcPr>
            <w:tcW w:w="1533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  <w:shd w:val="clear" w:color="auto" w:fill="auto"/>
          </w:tcPr>
          <w:p w14:paraId="3DD74A14" w14:textId="77777777" w:rsidR="00B624A8" w:rsidRPr="002700C5" w:rsidRDefault="00B624A8" w:rsidP="00B624A8">
            <w:pPr>
              <w:spacing w:after="0"/>
              <w:jc w:val="center"/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bCs/>
                <w:iCs/>
                <w:sz w:val="18"/>
                <w:szCs w:val="18"/>
              </w:rPr>
              <w:t>ASTRA Member, Altrusa Member/Advisor </w:t>
            </w:r>
          </w:p>
        </w:tc>
        <w:tc>
          <w:tcPr>
            <w:tcW w:w="2117" w:type="dxa"/>
            <w:tcBorders>
              <w:top w:val="single" w:sz="4" w:space="0" w:color="C0C0C0"/>
              <w:left w:val="single" w:sz="4" w:space="0" w:color="C0C0C0"/>
              <w:bottom w:val="single" w:sz="2" w:space="0" w:color="auto"/>
              <w:right w:val="single" w:sz="4" w:space="0" w:color="C0C0C0"/>
            </w:tcBorders>
            <w:shd w:val="clear" w:color="auto" w:fill="auto"/>
          </w:tcPr>
          <w:p w14:paraId="0741AD9F" w14:textId="77777777" w:rsidR="00B624A8" w:rsidRDefault="00B624A8" w:rsidP="00B624A8">
            <w:pPr>
              <w:spacing w:after="0"/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</w:pPr>
            <w:r w:rsidRPr="00E55A45"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 xml:space="preserve">Due </w:t>
            </w:r>
            <w:r>
              <w:rPr>
                <w:rFonts w:ascii="Franklin Gothic Book" w:eastAsia="Calibri" w:hAnsi="Franklin Gothic Book" w:cs="Arial"/>
                <w:color w:val="000000"/>
                <w:sz w:val="18"/>
                <w:szCs w:val="18"/>
              </w:rPr>
              <w:t>June 15</w:t>
            </w:r>
          </w:p>
        </w:tc>
      </w:tr>
      <w:tr w:rsidR="00B624A8" w:rsidRPr="00786FAB" w14:paraId="5B2D1CD4" w14:textId="77777777" w:rsidTr="00C6456E"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35EFC1" w14:textId="77777777" w:rsidR="00B624A8" w:rsidRPr="00C9063A" w:rsidRDefault="00B624A8" w:rsidP="00B624A8">
            <w:pPr>
              <w:spacing w:after="0"/>
              <w:rPr>
                <w:rFonts w:ascii="Arial" w:eastAsia="Calibri" w:hAnsi="Arial" w:cs="Arial"/>
                <w:color w:val="FF0000"/>
                <w:sz w:val="18"/>
                <w:szCs w:val="22"/>
              </w:rPr>
            </w:pPr>
          </w:p>
        </w:tc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3B96B3" w14:textId="77777777" w:rsidR="00B624A8" w:rsidRPr="00C9063A" w:rsidRDefault="00B624A8" w:rsidP="00B624A8">
            <w:pPr>
              <w:spacing w:after="0"/>
              <w:rPr>
                <w:rFonts w:ascii="Arial" w:eastAsia="Calibri" w:hAnsi="Arial" w:cs="Arial"/>
                <w:color w:val="FF0000"/>
                <w:sz w:val="18"/>
                <w:szCs w:val="22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F115E31" w14:textId="77777777" w:rsidR="00B624A8" w:rsidRPr="00786FAB" w:rsidRDefault="00B624A8" w:rsidP="00B624A8">
            <w:pPr>
              <w:spacing w:after="0"/>
              <w:rPr>
                <w:rFonts w:ascii="Arial" w:eastAsia="Calibri" w:hAnsi="Arial" w:cs="Arial"/>
                <w:sz w:val="18"/>
                <w:szCs w:val="22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8575FBB" w14:textId="77777777" w:rsidR="00B624A8" w:rsidRPr="00786FAB" w:rsidRDefault="00B624A8" w:rsidP="00B624A8">
            <w:pPr>
              <w:spacing w:after="0"/>
              <w:jc w:val="center"/>
              <w:rPr>
                <w:rFonts w:ascii="Arial" w:eastAsia="Calibri" w:hAnsi="Arial" w:cs="Arial"/>
                <w:bCs/>
                <w:iCs/>
                <w:sz w:val="18"/>
                <w:szCs w:val="22"/>
              </w:rPr>
            </w:pPr>
          </w:p>
        </w:tc>
        <w:tc>
          <w:tcPr>
            <w:tcW w:w="2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007248" w14:textId="77777777" w:rsidR="00B624A8" w:rsidRPr="00786FAB" w:rsidRDefault="00B624A8" w:rsidP="00B624A8">
            <w:pPr>
              <w:spacing w:after="0"/>
              <w:rPr>
                <w:rFonts w:ascii="Arial" w:eastAsia="Calibri" w:hAnsi="Arial" w:cs="Arial"/>
                <w:sz w:val="18"/>
                <w:szCs w:val="22"/>
              </w:rPr>
            </w:pPr>
          </w:p>
        </w:tc>
      </w:tr>
      <w:tr w:rsidR="00B624A8" w:rsidRPr="00786FAB" w14:paraId="228677B7" w14:textId="77777777" w:rsidTr="00C6456E"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CB7E7C6" w14:textId="77777777" w:rsidR="00B624A8" w:rsidRPr="00786FAB" w:rsidRDefault="00B624A8" w:rsidP="00B624A8">
            <w:pPr>
              <w:spacing w:after="0"/>
              <w:rPr>
                <w:rFonts w:ascii="Arial" w:eastAsia="Calibri" w:hAnsi="Arial" w:cs="Arial"/>
                <w:sz w:val="18"/>
                <w:szCs w:val="22"/>
              </w:rPr>
            </w:pPr>
          </w:p>
        </w:tc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43934F" w14:textId="77777777" w:rsidR="00B624A8" w:rsidRPr="00786FAB" w:rsidRDefault="00B624A8" w:rsidP="00B624A8">
            <w:pPr>
              <w:spacing w:after="0"/>
              <w:rPr>
                <w:rFonts w:ascii="Arial" w:eastAsia="Calibri" w:hAnsi="Arial" w:cs="Arial"/>
                <w:sz w:val="18"/>
                <w:szCs w:val="22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772B9E" w14:textId="77777777" w:rsidR="00B624A8" w:rsidRPr="00786FAB" w:rsidRDefault="00B624A8" w:rsidP="00B624A8">
            <w:pPr>
              <w:spacing w:after="0"/>
              <w:rPr>
                <w:rFonts w:ascii="Arial" w:eastAsia="Calibri" w:hAnsi="Arial" w:cs="Arial"/>
                <w:sz w:val="18"/>
                <w:szCs w:val="22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BD13824" w14:textId="77777777" w:rsidR="00B624A8" w:rsidRPr="00786FAB" w:rsidRDefault="00B624A8" w:rsidP="00B624A8">
            <w:pPr>
              <w:spacing w:after="0"/>
              <w:jc w:val="center"/>
              <w:rPr>
                <w:rFonts w:ascii="Arial" w:eastAsia="Calibri" w:hAnsi="Arial" w:cs="Arial"/>
                <w:bCs/>
                <w:iCs/>
                <w:sz w:val="18"/>
                <w:szCs w:val="22"/>
              </w:rPr>
            </w:pPr>
          </w:p>
        </w:tc>
        <w:tc>
          <w:tcPr>
            <w:tcW w:w="2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63C4ED" w14:textId="77777777" w:rsidR="00B624A8" w:rsidRPr="00786FAB" w:rsidRDefault="00B624A8" w:rsidP="00B624A8">
            <w:pPr>
              <w:spacing w:after="0"/>
              <w:rPr>
                <w:rFonts w:ascii="Arial" w:eastAsia="Calibri" w:hAnsi="Arial" w:cs="Arial"/>
                <w:sz w:val="18"/>
                <w:szCs w:val="22"/>
              </w:rPr>
            </w:pPr>
          </w:p>
        </w:tc>
      </w:tr>
      <w:tr w:rsidR="00B624A8" w:rsidRPr="00786FAB" w14:paraId="2CDB92A0" w14:textId="77777777" w:rsidTr="00C6456E"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BAB6320" w14:textId="77777777" w:rsidR="00B624A8" w:rsidRPr="00786FAB" w:rsidRDefault="00B624A8" w:rsidP="00B624A8">
            <w:pPr>
              <w:spacing w:after="0"/>
              <w:rPr>
                <w:rFonts w:ascii="Arial" w:eastAsia="Calibri" w:hAnsi="Arial" w:cs="Arial"/>
                <w:sz w:val="18"/>
                <w:szCs w:val="22"/>
              </w:rPr>
            </w:pPr>
          </w:p>
        </w:tc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068C95" w14:textId="77777777" w:rsidR="00B624A8" w:rsidRPr="00786FAB" w:rsidRDefault="00B624A8" w:rsidP="00B624A8">
            <w:pPr>
              <w:spacing w:after="0"/>
              <w:rPr>
                <w:rFonts w:ascii="Arial" w:eastAsia="Calibri" w:hAnsi="Arial" w:cs="Arial"/>
                <w:sz w:val="18"/>
                <w:szCs w:val="22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B4BEE52" w14:textId="77777777" w:rsidR="00B624A8" w:rsidRPr="00786FAB" w:rsidRDefault="00B624A8" w:rsidP="00B624A8">
            <w:pPr>
              <w:spacing w:after="0"/>
              <w:rPr>
                <w:rFonts w:ascii="Arial" w:eastAsia="Calibri" w:hAnsi="Arial" w:cs="Arial"/>
                <w:sz w:val="18"/>
                <w:szCs w:val="22"/>
              </w:rPr>
            </w:pP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B02907D" w14:textId="77777777" w:rsidR="00B624A8" w:rsidRPr="00786FAB" w:rsidRDefault="00B624A8" w:rsidP="00B624A8">
            <w:pPr>
              <w:spacing w:after="0"/>
              <w:jc w:val="center"/>
              <w:rPr>
                <w:rFonts w:ascii="Arial" w:eastAsia="Calibri" w:hAnsi="Arial" w:cs="Arial"/>
                <w:bCs/>
                <w:iCs/>
                <w:sz w:val="18"/>
                <w:szCs w:val="22"/>
              </w:rPr>
            </w:pPr>
          </w:p>
        </w:tc>
        <w:tc>
          <w:tcPr>
            <w:tcW w:w="2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6DD6F0" w14:textId="77777777" w:rsidR="00B624A8" w:rsidRPr="00786FAB" w:rsidRDefault="00B624A8" w:rsidP="00B624A8">
            <w:pPr>
              <w:spacing w:after="0"/>
              <w:rPr>
                <w:rFonts w:ascii="Arial" w:eastAsia="Calibri" w:hAnsi="Arial" w:cs="Arial"/>
                <w:sz w:val="18"/>
                <w:szCs w:val="22"/>
              </w:rPr>
            </w:pPr>
          </w:p>
        </w:tc>
      </w:tr>
    </w:tbl>
    <w:p w14:paraId="7E94CB01" w14:textId="77777777" w:rsidR="00A51476" w:rsidRPr="00786FAB" w:rsidRDefault="00A51476">
      <w:pPr>
        <w:rPr>
          <w:rFonts w:ascii="Arial" w:hAnsi="Arial" w:cs="Arial"/>
        </w:rPr>
      </w:pPr>
    </w:p>
    <w:sectPr w:rsidR="00A51476" w:rsidRPr="00786FAB" w:rsidSect="00A51476">
      <w:headerReference w:type="default" r:id="rId11"/>
      <w:pgSz w:w="12240" w:h="15840"/>
      <w:pgMar w:top="792" w:right="864" w:bottom="792" w:left="864" w:header="504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52755A9" w14:textId="77777777" w:rsidR="004909BE" w:rsidRDefault="004909BE">
      <w:pPr>
        <w:spacing w:after="0"/>
      </w:pPr>
      <w:r>
        <w:separator/>
      </w:r>
    </w:p>
  </w:endnote>
  <w:endnote w:type="continuationSeparator" w:id="0">
    <w:p w14:paraId="201A49F1" w14:textId="77777777" w:rsidR="004909BE" w:rsidRDefault="004909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48888C" w14:textId="77777777" w:rsidR="004909BE" w:rsidRDefault="004909BE">
      <w:pPr>
        <w:spacing w:after="0"/>
      </w:pPr>
      <w:r>
        <w:separator/>
      </w:r>
    </w:p>
  </w:footnote>
  <w:footnote w:type="continuationSeparator" w:id="0">
    <w:p w14:paraId="20DD77E3" w14:textId="77777777" w:rsidR="004909BE" w:rsidRDefault="004909B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F60997" w14:textId="1A002D11" w:rsidR="004A6678" w:rsidRPr="00FD17FC" w:rsidRDefault="004A6678" w:rsidP="00A51476">
    <w:pPr>
      <w:tabs>
        <w:tab w:val="center" w:pos="6660"/>
        <w:tab w:val="right" w:pos="10350"/>
        <w:tab w:val="right" w:pos="14040"/>
      </w:tabs>
      <w:spacing w:before="2" w:after="2"/>
      <w:rPr>
        <w:rFonts w:ascii="Arial" w:hAnsi="Arial"/>
        <w:b/>
        <w:smallCaps/>
        <w:color w:val="000000"/>
        <w:sz w:val="20"/>
        <w:szCs w:val="20"/>
      </w:rPr>
    </w:pPr>
    <w:r w:rsidRPr="008929DD">
      <w:rPr>
        <w:rFonts w:ascii="Arial" w:hAnsi="Arial"/>
        <w:b/>
        <w:smallCaps/>
        <w:color w:val="000000"/>
        <w:sz w:val="20"/>
        <w:szCs w:val="20"/>
      </w:rPr>
      <w:t>Altrusa</w:t>
    </w:r>
    <w:r>
      <w:rPr>
        <w:rFonts w:ascii="Arial" w:hAnsi="Arial"/>
        <w:b/>
        <w:smallCaps/>
        <w:color w:val="000000"/>
        <w:sz w:val="20"/>
        <w:szCs w:val="20"/>
      </w:rPr>
      <w:t xml:space="preserve"> International</w:t>
    </w:r>
    <w:r w:rsidRPr="008929DD">
      <w:rPr>
        <w:rFonts w:ascii="Arial" w:hAnsi="Arial"/>
        <w:b/>
        <w:smallCaps/>
        <w:color w:val="000000"/>
        <w:sz w:val="20"/>
        <w:szCs w:val="20"/>
      </w:rPr>
      <w:t xml:space="preserve"> </w:t>
    </w:r>
    <w:r>
      <w:rPr>
        <w:rFonts w:ascii="Arial" w:hAnsi="Arial"/>
        <w:b/>
        <w:smallCaps/>
        <w:color w:val="000000"/>
        <w:sz w:val="20"/>
        <w:szCs w:val="20"/>
      </w:rPr>
      <w:t>2019-2021</w:t>
    </w:r>
    <w:r w:rsidRPr="008929DD">
      <w:rPr>
        <w:rFonts w:ascii="Arial" w:hAnsi="Arial"/>
        <w:b/>
        <w:smallCaps/>
        <w:color w:val="000000"/>
        <w:sz w:val="20"/>
        <w:szCs w:val="20"/>
      </w:rPr>
      <w:t xml:space="preserve"> Biennium Calendar</w:t>
    </w:r>
    <w:r w:rsidRPr="005057F3">
      <w:rPr>
        <w:rFonts w:ascii="Arial" w:hAnsi="Arial"/>
        <w:b/>
        <w:smallCaps/>
        <w:color w:val="000000"/>
        <w:sz w:val="22"/>
        <w:szCs w:val="20"/>
      </w:rPr>
      <w:tab/>
    </w:r>
    <w:r w:rsidRPr="003C23EB">
      <w:rPr>
        <w:rFonts w:ascii="Arial" w:hAnsi="Arial"/>
        <w:b/>
        <w:color w:val="000000"/>
        <w:sz w:val="14"/>
        <w:szCs w:val="20"/>
      </w:rPr>
      <w:t xml:space="preserve">Page </w:t>
    </w:r>
    <w:r w:rsidRPr="003C23EB">
      <w:rPr>
        <w:rFonts w:ascii="Arial" w:hAnsi="Arial"/>
        <w:b/>
        <w:color w:val="000000"/>
        <w:sz w:val="14"/>
        <w:szCs w:val="20"/>
      </w:rPr>
      <w:fldChar w:fldCharType="begin"/>
    </w:r>
    <w:r w:rsidRPr="003C23EB">
      <w:rPr>
        <w:rFonts w:ascii="Arial" w:hAnsi="Arial"/>
        <w:b/>
        <w:color w:val="000000"/>
        <w:sz w:val="14"/>
        <w:szCs w:val="20"/>
      </w:rPr>
      <w:instrText xml:space="preserve"> PAGE  \* MERGEFORMAT </w:instrText>
    </w:r>
    <w:r w:rsidRPr="003C23EB">
      <w:rPr>
        <w:rFonts w:ascii="Arial" w:hAnsi="Arial"/>
        <w:b/>
        <w:color w:val="000000"/>
        <w:sz w:val="14"/>
        <w:szCs w:val="20"/>
      </w:rPr>
      <w:fldChar w:fldCharType="separate"/>
    </w:r>
    <w:r w:rsidR="00501017">
      <w:rPr>
        <w:rFonts w:ascii="Arial" w:hAnsi="Arial"/>
        <w:b/>
        <w:noProof/>
        <w:color w:val="000000"/>
        <w:sz w:val="14"/>
        <w:szCs w:val="20"/>
      </w:rPr>
      <w:t>1</w:t>
    </w:r>
    <w:r w:rsidRPr="003C23EB">
      <w:rPr>
        <w:rFonts w:ascii="Arial" w:hAnsi="Arial"/>
        <w:b/>
        <w:color w:val="000000"/>
        <w:sz w:val="14"/>
        <w:szCs w:val="20"/>
      </w:rPr>
      <w:fldChar w:fldCharType="end"/>
    </w:r>
    <w:r w:rsidRPr="003C23EB">
      <w:rPr>
        <w:rFonts w:ascii="Arial" w:hAnsi="Arial"/>
        <w:b/>
        <w:color w:val="000000"/>
        <w:sz w:val="14"/>
        <w:szCs w:val="20"/>
      </w:rPr>
      <w:t xml:space="preserve"> of </w:t>
    </w:r>
    <w:r w:rsidRPr="003C23EB">
      <w:rPr>
        <w:rFonts w:ascii="Arial" w:hAnsi="Arial"/>
        <w:b/>
        <w:color w:val="000000"/>
        <w:sz w:val="14"/>
        <w:szCs w:val="20"/>
      </w:rPr>
      <w:fldChar w:fldCharType="begin"/>
    </w:r>
    <w:r w:rsidRPr="003C23EB">
      <w:rPr>
        <w:rFonts w:ascii="Arial" w:hAnsi="Arial"/>
        <w:b/>
        <w:color w:val="000000"/>
        <w:sz w:val="14"/>
        <w:szCs w:val="20"/>
      </w:rPr>
      <w:instrText xml:space="preserve"> SECTIONPAGES  \* MERGEFORMAT </w:instrText>
    </w:r>
    <w:r w:rsidRPr="003C23EB">
      <w:rPr>
        <w:rFonts w:ascii="Arial" w:hAnsi="Arial"/>
        <w:b/>
        <w:color w:val="000000"/>
        <w:sz w:val="14"/>
        <w:szCs w:val="20"/>
      </w:rPr>
      <w:fldChar w:fldCharType="separate"/>
    </w:r>
    <w:r w:rsidR="00501017">
      <w:rPr>
        <w:rFonts w:ascii="Arial" w:hAnsi="Arial"/>
        <w:b/>
        <w:noProof/>
        <w:color w:val="000000"/>
        <w:sz w:val="14"/>
        <w:szCs w:val="20"/>
      </w:rPr>
      <w:t>3</w:t>
    </w:r>
    <w:r w:rsidRPr="003C23EB">
      <w:rPr>
        <w:rFonts w:ascii="Arial" w:hAnsi="Arial"/>
        <w:b/>
        <w:color w:val="000000"/>
        <w:sz w:val="14"/>
        <w:szCs w:val="20"/>
      </w:rPr>
      <w:fldChar w:fldCharType="end"/>
    </w:r>
    <w:r>
      <w:rPr>
        <w:rFonts w:ascii="Arial" w:hAnsi="Arial"/>
        <w:b/>
        <w:color w:val="000000"/>
        <w:sz w:val="20"/>
        <w:szCs w:val="20"/>
      </w:rPr>
      <w:tab/>
    </w:r>
    <w:r w:rsidRPr="003C23EB">
      <w:rPr>
        <w:rFonts w:ascii="Arial" w:hAnsi="Arial"/>
        <w:i/>
        <w:color w:val="000000"/>
        <w:sz w:val="14"/>
        <w:szCs w:val="20"/>
      </w:rPr>
      <w:t xml:space="preserve">Revised </w:t>
    </w:r>
    <w:r>
      <w:rPr>
        <w:rFonts w:ascii="Arial" w:hAnsi="Arial"/>
        <w:i/>
        <w:color w:val="000000"/>
        <w:sz w:val="14"/>
        <w:szCs w:val="20"/>
      </w:rPr>
      <w:t>05/07/2019</w:t>
    </w:r>
    <w:r>
      <w:rPr>
        <w:rFonts w:ascii="Arial" w:hAnsi="Arial"/>
        <w:i/>
        <w:color w:val="000000"/>
        <w:sz w:val="14"/>
        <w:szCs w:val="20"/>
      </w:rPr>
      <w:tab/>
    </w:r>
    <w:r w:rsidRPr="003C23EB">
      <w:rPr>
        <w:rFonts w:ascii="Arial" w:hAnsi="Arial"/>
        <w:i/>
        <w:color w:val="000000"/>
        <w:sz w:val="14"/>
        <w:szCs w:val="20"/>
      </w:rPr>
      <w:fldChar w:fldCharType="begin"/>
    </w:r>
    <w:r w:rsidRPr="003C23EB">
      <w:rPr>
        <w:rFonts w:ascii="Arial" w:hAnsi="Arial"/>
        <w:i/>
        <w:color w:val="000000"/>
        <w:sz w:val="14"/>
        <w:szCs w:val="20"/>
      </w:rPr>
      <w:instrText xml:space="preserve"> SAVEDATE \@ "M/d/yyyy" \* MERGEFORMAT </w:instrText>
    </w:r>
    <w:r w:rsidRPr="003C23EB">
      <w:rPr>
        <w:rFonts w:ascii="Arial" w:hAnsi="Arial"/>
        <w:i/>
        <w:color w:val="000000"/>
        <w:sz w:val="14"/>
        <w:szCs w:val="20"/>
      </w:rPr>
      <w:fldChar w:fldCharType="separate"/>
    </w:r>
    <w:r w:rsidR="00501017">
      <w:rPr>
        <w:rFonts w:ascii="Arial" w:hAnsi="Arial"/>
        <w:i/>
        <w:noProof/>
        <w:color w:val="000000"/>
        <w:sz w:val="14"/>
        <w:szCs w:val="20"/>
      </w:rPr>
      <w:t>8/2/2019</w:t>
    </w:r>
    <w:r w:rsidRPr="003C23EB">
      <w:rPr>
        <w:rFonts w:ascii="Arial" w:hAnsi="Arial"/>
        <w:i/>
        <w:color w:val="000000"/>
        <w:sz w:val="14"/>
        <w:szCs w:val="20"/>
      </w:rPr>
      <w:fldChar w:fldCharType="end"/>
    </w:r>
  </w:p>
  <w:tbl>
    <w:tblPr>
      <w:tblW w:w="11375" w:type="dxa"/>
      <w:shd w:val="clear" w:color="000000" w:fill="auto"/>
      <w:tblCellMar>
        <w:top w:w="29" w:type="dxa"/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1073"/>
      <w:gridCol w:w="5062"/>
      <w:gridCol w:w="910"/>
      <w:gridCol w:w="1762"/>
      <w:gridCol w:w="2568"/>
    </w:tblGrid>
    <w:tr w:rsidR="004A6678" w:rsidRPr="00971862" w14:paraId="38C44998" w14:textId="77777777" w:rsidTr="00B24CCF">
      <w:trPr>
        <w:tblHeader/>
      </w:trPr>
      <w:tc>
        <w:tcPr>
          <w:tcW w:w="1073" w:type="dxa"/>
          <w:shd w:val="clear" w:color="000000" w:fill="auto"/>
          <w:noWrap/>
          <w:vAlign w:val="bottom"/>
        </w:tcPr>
        <w:p w14:paraId="2CDAD3A0" w14:textId="77777777" w:rsidR="004A6678" w:rsidRPr="00971862" w:rsidRDefault="004A6678" w:rsidP="00A51476">
          <w:pPr>
            <w:spacing w:after="0"/>
            <w:jc w:val="center"/>
            <w:rPr>
              <w:rFonts w:ascii="Arial" w:eastAsia="Calibri" w:hAnsi="Arial"/>
              <w:b/>
              <w:color w:val="000000"/>
              <w:sz w:val="12"/>
              <w:szCs w:val="20"/>
            </w:rPr>
          </w:pPr>
        </w:p>
      </w:tc>
      <w:tc>
        <w:tcPr>
          <w:tcW w:w="5062" w:type="dxa"/>
          <w:shd w:val="clear" w:color="000000" w:fill="auto"/>
          <w:vAlign w:val="bottom"/>
        </w:tcPr>
        <w:p w14:paraId="61F57EEF" w14:textId="77777777" w:rsidR="004A6678" w:rsidRPr="00971862" w:rsidRDefault="004A6678" w:rsidP="00A51476">
          <w:pPr>
            <w:spacing w:after="0"/>
            <w:jc w:val="center"/>
            <w:rPr>
              <w:rFonts w:ascii="Arial" w:eastAsia="Calibri" w:hAnsi="Arial"/>
              <w:b/>
              <w:color w:val="000000"/>
              <w:sz w:val="12"/>
              <w:szCs w:val="20"/>
            </w:rPr>
          </w:pPr>
        </w:p>
      </w:tc>
      <w:tc>
        <w:tcPr>
          <w:tcW w:w="910" w:type="dxa"/>
          <w:shd w:val="clear" w:color="000000" w:fill="auto"/>
          <w:noWrap/>
          <w:vAlign w:val="bottom"/>
        </w:tcPr>
        <w:p w14:paraId="2213808D" w14:textId="77777777" w:rsidR="004A6678" w:rsidRPr="00971862" w:rsidRDefault="004A6678" w:rsidP="00B24CCF">
          <w:pPr>
            <w:spacing w:after="0"/>
            <w:rPr>
              <w:rFonts w:ascii="Arial" w:eastAsia="Calibri" w:hAnsi="Arial"/>
              <w:b/>
              <w:color w:val="000000"/>
              <w:sz w:val="12"/>
              <w:szCs w:val="20"/>
            </w:rPr>
          </w:pPr>
          <w:r>
            <w:rPr>
              <w:rFonts w:ascii="Arial" w:eastAsia="Calibri" w:hAnsi="Arial"/>
              <w:b/>
              <w:color w:val="000000"/>
              <w:sz w:val="12"/>
              <w:szCs w:val="20"/>
            </w:rPr>
            <w:t>WHO</w:t>
          </w:r>
        </w:p>
      </w:tc>
      <w:tc>
        <w:tcPr>
          <w:tcW w:w="1762" w:type="dxa"/>
          <w:shd w:val="clear" w:color="000000" w:fill="auto"/>
          <w:noWrap/>
          <w:vAlign w:val="bottom"/>
        </w:tcPr>
        <w:p w14:paraId="61376003" w14:textId="77777777" w:rsidR="004A6678" w:rsidRDefault="004A6678" w:rsidP="00B24CCF">
          <w:pPr>
            <w:spacing w:after="0"/>
            <w:ind w:left="41" w:firstLine="34"/>
            <w:jc w:val="center"/>
            <w:rPr>
              <w:rFonts w:ascii="Arial" w:eastAsia="Calibri" w:hAnsi="Arial"/>
              <w:b/>
              <w:color w:val="000000"/>
              <w:sz w:val="12"/>
              <w:szCs w:val="20"/>
            </w:rPr>
          </w:pPr>
          <w:r>
            <w:rPr>
              <w:rFonts w:ascii="Arial" w:eastAsia="Calibri" w:hAnsi="Arial"/>
              <w:b/>
              <w:color w:val="000000"/>
              <w:sz w:val="12"/>
              <w:szCs w:val="20"/>
            </w:rPr>
            <w:t>RESPONSIBLE</w:t>
          </w:r>
        </w:p>
        <w:p w14:paraId="246B352C" w14:textId="77777777" w:rsidR="004A6678" w:rsidRPr="00971862" w:rsidRDefault="004A6678" w:rsidP="00B24CCF">
          <w:pPr>
            <w:spacing w:after="0"/>
            <w:ind w:left="41" w:firstLine="34"/>
            <w:jc w:val="center"/>
            <w:rPr>
              <w:rFonts w:ascii="Arial" w:eastAsia="Calibri" w:hAnsi="Arial"/>
              <w:b/>
              <w:color w:val="000000"/>
              <w:sz w:val="12"/>
              <w:szCs w:val="20"/>
            </w:rPr>
          </w:pPr>
          <w:r>
            <w:rPr>
              <w:rFonts w:ascii="Arial" w:eastAsia="Calibri" w:hAnsi="Arial"/>
              <w:b/>
              <w:color w:val="000000"/>
              <w:sz w:val="12"/>
              <w:szCs w:val="20"/>
            </w:rPr>
            <w:t>PERSON</w:t>
          </w:r>
        </w:p>
      </w:tc>
      <w:tc>
        <w:tcPr>
          <w:tcW w:w="2568" w:type="dxa"/>
          <w:shd w:val="clear" w:color="000000" w:fill="auto"/>
        </w:tcPr>
        <w:p w14:paraId="3FE3A9E8" w14:textId="77777777" w:rsidR="004A6678" w:rsidRDefault="004A6678" w:rsidP="00A51476">
          <w:pPr>
            <w:spacing w:after="0"/>
            <w:rPr>
              <w:rFonts w:ascii="Arial" w:eastAsia="Calibri" w:hAnsi="Arial"/>
              <w:b/>
              <w:color w:val="000000"/>
              <w:sz w:val="12"/>
              <w:szCs w:val="20"/>
            </w:rPr>
          </w:pPr>
          <w:r>
            <w:rPr>
              <w:rFonts w:ascii="Arial" w:eastAsia="Calibri" w:hAnsi="Arial"/>
              <w:b/>
              <w:color w:val="000000"/>
              <w:sz w:val="12"/>
              <w:szCs w:val="20"/>
            </w:rPr>
            <w:t xml:space="preserve">                             </w:t>
          </w:r>
        </w:p>
        <w:p w14:paraId="1BFA09B7" w14:textId="77777777" w:rsidR="004A6678" w:rsidRDefault="004A6678" w:rsidP="002834F0">
          <w:pPr>
            <w:tabs>
              <w:tab w:val="left" w:pos="1203"/>
            </w:tabs>
            <w:spacing w:after="0"/>
            <w:rPr>
              <w:rFonts w:ascii="Arial" w:eastAsia="Calibri" w:hAnsi="Arial"/>
              <w:b/>
              <w:color w:val="000000"/>
              <w:sz w:val="12"/>
              <w:szCs w:val="20"/>
            </w:rPr>
          </w:pPr>
        </w:p>
        <w:p w14:paraId="6253828D" w14:textId="77777777" w:rsidR="004A6678" w:rsidRPr="00971862" w:rsidRDefault="004A6678" w:rsidP="002834F0">
          <w:pPr>
            <w:spacing w:after="0"/>
            <w:rPr>
              <w:rFonts w:ascii="Arial" w:eastAsia="Calibri" w:hAnsi="Arial"/>
              <w:b/>
              <w:color w:val="000000"/>
              <w:sz w:val="12"/>
              <w:szCs w:val="20"/>
            </w:rPr>
          </w:pPr>
          <w:r>
            <w:rPr>
              <w:rFonts w:ascii="Arial" w:eastAsia="Calibri" w:hAnsi="Arial"/>
              <w:b/>
              <w:color w:val="000000"/>
              <w:sz w:val="12"/>
              <w:szCs w:val="20"/>
            </w:rPr>
            <w:t xml:space="preserve">               NOTES</w:t>
          </w:r>
        </w:p>
      </w:tc>
    </w:tr>
  </w:tbl>
  <w:p w14:paraId="5D48150C" w14:textId="77777777" w:rsidR="004A6678" w:rsidRPr="00AF72B1" w:rsidRDefault="004A6678" w:rsidP="00A51476">
    <w:pPr>
      <w:pStyle w:val="Header"/>
      <w:rPr>
        <w:sz w:val="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B36EF1B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DA1tDQ2NzY1NTAxMDJW0lEKTi0uzszPAykwqQUAuZn6gywAAAA="/>
  </w:docVars>
  <w:rsids>
    <w:rsidRoot w:val="00AF72B1"/>
    <w:rsid w:val="0001684A"/>
    <w:rsid w:val="00020D98"/>
    <w:rsid w:val="00020FB5"/>
    <w:rsid w:val="000225CC"/>
    <w:rsid w:val="00033563"/>
    <w:rsid w:val="00033A49"/>
    <w:rsid w:val="00034956"/>
    <w:rsid w:val="0003517E"/>
    <w:rsid w:val="000434AA"/>
    <w:rsid w:val="000549AE"/>
    <w:rsid w:val="000644A9"/>
    <w:rsid w:val="000773AF"/>
    <w:rsid w:val="000849A9"/>
    <w:rsid w:val="000A19BA"/>
    <w:rsid w:val="000C34DE"/>
    <w:rsid w:val="000E0FE2"/>
    <w:rsid w:val="000E3E94"/>
    <w:rsid w:val="000F1658"/>
    <w:rsid w:val="000F773D"/>
    <w:rsid w:val="00103268"/>
    <w:rsid w:val="0010651C"/>
    <w:rsid w:val="001103BB"/>
    <w:rsid w:val="0011578F"/>
    <w:rsid w:val="0011674C"/>
    <w:rsid w:val="001342CE"/>
    <w:rsid w:val="00145B8E"/>
    <w:rsid w:val="00175801"/>
    <w:rsid w:val="001A0701"/>
    <w:rsid w:val="001C3D71"/>
    <w:rsid w:val="001D3046"/>
    <w:rsid w:val="001E0C38"/>
    <w:rsid w:val="001E2406"/>
    <w:rsid w:val="001E59A6"/>
    <w:rsid w:val="002128B5"/>
    <w:rsid w:val="00214F0C"/>
    <w:rsid w:val="00223037"/>
    <w:rsid w:val="00243DD1"/>
    <w:rsid w:val="002450A3"/>
    <w:rsid w:val="00261B5F"/>
    <w:rsid w:val="002700C5"/>
    <w:rsid w:val="002834F0"/>
    <w:rsid w:val="00292225"/>
    <w:rsid w:val="00293B7D"/>
    <w:rsid w:val="002C322D"/>
    <w:rsid w:val="002E1CE8"/>
    <w:rsid w:val="002E6CE2"/>
    <w:rsid w:val="002E71FE"/>
    <w:rsid w:val="002F26C2"/>
    <w:rsid w:val="002F43BE"/>
    <w:rsid w:val="00332297"/>
    <w:rsid w:val="003340BC"/>
    <w:rsid w:val="00360D31"/>
    <w:rsid w:val="003675D6"/>
    <w:rsid w:val="003714FC"/>
    <w:rsid w:val="003744E9"/>
    <w:rsid w:val="003810E1"/>
    <w:rsid w:val="003A2BAF"/>
    <w:rsid w:val="003A7C17"/>
    <w:rsid w:val="003B20DA"/>
    <w:rsid w:val="003B5333"/>
    <w:rsid w:val="003D2F44"/>
    <w:rsid w:val="003D5125"/>
    <w:rsid w:val="003E0850"/>
    <w:rsid w:val="003E34C6"/>
    <w:rsid w:val="003E69CD"/>
    <w:rsid w:val="003F25D3"/>
    <w:rsid w:val="003F6DAB"/>
    <w:rsid w:val="004069E8"/>
    <w:rsid w:val="00457AEF"/>
    <w:rsid w:val="00464D76"/>
    <w:rsid w:val="00481C3D"/>
    <w:rsid w:val="004824E7"/>
    <w:rsid w:val="004909BE"/>
    <w:rsid w:val="00490CDF"/>
    <w:rsid w:val="004A34BD"/>
    <w:rsid w:val="004A654C"/>
    <w:rsid w:val="004A6678"/>
    <w:rsid w:val="004B3E4C"/>
    <w:rsid w:val="004B55BF"/>
    <w:rsid w:val="004C7696"/>
    <w:rsid w:val="004E5774"/>
    <w:rsid w:val="00501017"/>
    <w:rsid w:val="005070A2"/>
    <w:rsid w:val="00507B3C"/>
    <w:rsid w:val="00533354"/>
    <w:rsid w:val="00542C36"/>
    <w:rsid w:val="00553AAE"/>
    <w:rsid w:val="00557B4C"/>
    <w:rsid w:val="005652DA"/>
    <w:rsid w:val="00570078"/>
    <w:rsid w:val="005955F7"/>
    <w:rsid w:val="005A1FA0"/>
    <w:rsid w:val="005A2D28"/>
    <w:rsid w:val="005B55DF"/>
    <w:rsid w:val="005C0F81"/>
    <w:rsid w:val="005C37BB"/>
    <w:rsid w:val="005D0C55"/>
    <w:rsid w:val="005D1054"/>
    <w:rsid w:val="005D4FEB"/>
    <w:rsid w:val="005E0A9A"/>
    <w:rsid w:val="005E2CFF"/>
    <w:rsid w:val="00637BD4"/>
    <w:rsid w:val="0064394E"/>
    <w:rsid w:val="00644900"/>
    <w:rsid w:val="006513BA"/>
    <w:rsid w:val="0065172A"/>
    <w:rsid w:val="0067717A"/>
    <w:rsid w:val="00677689"/>
    <w:rsid w:val="006871A9"/>
    <w:rsid w:val="006927CF"/>
    <w:rsid w:val="0069551A"/>
    <w:rsid w:val="006A7B0E"/>
    <w:rsid w:val="006C27B6"/>
    <w:rsid w:val="006C413D"/>
    <w:rsid w:val="006D12E9"/>
    <w:rsid w:val="006E5B69"/>
    <w:rsid w:val="006E5F00"/>
    <w:rsid w:val="007015B0"/>
    <w:rsid w:val="00715518"/>
    <w:rsid w:val="0072592D"/>
    <w:rsid w:val="00751AD1"/>
    <w:rsid w:val="00757CAA"/>
    <w:rsid w:val="00757ECB"/>
    <w:rsid w:val="00786FAB"/>
    <w:rsid w:val="00794186"/>
    <w:rsid w:val="00796224"/>
    <w:rsid w:val="007A64F0"/>
    <w:rsid w:val="007B61C9"/>
    <w:rsid w:val="007B6623"/>
    <w:rsid w:val="00802947"/>
    <w:rsid w:val="008039F5"/>
    <w:rsid w:val="00820453"/>
    <w:rsid w:val="00821230"/>
    <w:rsid w:val="00823DB0"/>
    <w:rsid w:val="00843841"/>
    <w:rsid w:val="00846000"/>
    <w:rsid w:val="00870D4B"/>
    <w:rsid w:val="0088007F"/>
    <w:rsid w:val="00882B0D"/>
    <w:rsid w:val="008929DF"/>
    <w:rsid w:val="008A3C34"/>
    <w:rsid w:val="008A5B4F"/>
    <w:rsid w:val="008D28BF"/>
    <w:rsid w:val="008D2973"/>
    <w:rsid w:val="008D4D7A"/>
    <w:rsid w:val="008E355D"/>
    <w:rsid w:val="008F15BA"/>
    <w:rsid w:val="008F2589"/>
    <w:rsid w:val="00903BD0"/>
    <w:rsid w:val="009134DD"/>
    <w:rsid w:val="00935738"/>
    <w:rsid w:val="00937DBE"/>
    <w:rsid w:val="00937FC3"/>
    <w:rsid w:val="00956045"/>
    <w:rsid w:val="00967400"/>
    <w:rsid w:val="009727CF"/>
    <w:rsid w:val="0097593F"/>
    <w:rsid w:val="00981B97"/>
    <w:rsid w:val="00981D0F"/>
    <w:rsid w:val="009930D9"/>
    <w:rsid w:val="00995304"/>
    <w:rsid w:val="009A31A6"/>
    <w:rsid w:val="009B2CDE"/>
    <w:rsid w:val="009B5F27"/>
    <w:rsid w:val="009C0B78"/>
    <w:rsid w:val="009C0FA8"/>
    <w:rsid w:val="009D465C"/>
    <w:rsid w:val="009E426D"/>
    <w:rsid w:val="009F4292"/>
    <w:rsid w:val="009F62E5"/>
    <w:rsid w:val="00A17E17"/>
    <w:rsid w:val="00A25210"/>
    <w:rsid w:val="00A344AC"/>
    <w:rsid w:val="00A3515D"/>
    <w:rsid w:val="00A51476"/>
    <w:rsid w:val="00A531BC"/>
    <w:rsid w:val="00A54129"/>
    <w:rsid w:val="00A605E0"/>
    <w:rsid w:val="00A6179D"/>
    <w:rsid w:val="00A6547B"/>
    <w:rsid w:val="00A71B84"/>
    <w:rsid w:val="00A74236"/>
    <w:rsid w:val="00A93225"/>
    <w:rsid w:val="00AA1CBC"/>
    <w:rsid w:val="00AA7B8A"/>
    <w:rsid w:val="00AB5E35"/>
    <w:rsid w:val="00AB7434"/>
    <w:rsid w:val="00AB79FC"/>
    <w:rsid w:val="00AE5724"/>
    <w:rsid w:val="00AF72B1"/>
    <w:rsid w:val="00B0244A"/>
    <w:rsid w:val="00B048D4"/>
    <w:rsid w:val="00B12824"/>
    <w:rsid w:val="00B15567"/>
    <w:rsid w:val="00B24CCF"/>
    <w:rsid w:val="00B40BAB"/>
    <w:rsid w:val="00B60C96"/>
    <w:rsid w:val="00B624A8"/>
    <w:rsid w:val="00B75E1E"/>
    <w:rsid w:val="00B86013"/>
    <w:rsid w:val="00B9484D"/>
    <w:rsid w:val="00B9790F"/>
    <w:rsid w:val="00BB2CF0"/>
    <w:rsid w:val="00BB3AC8"/>
    <w:rsid w:val="00BD6877"/>
    <w:rsid w:val="00BE5C5A"/>
    <w:rsid w:val="00BF13F1"/>
    <w:rsid w:val="00C0419A"/>
    <w:rsid w:val="00C10E36"/>
    <w:rsid w:val="00C25637"/>
    <w:rsid w:val="00C55BE8"/>
    <w:rsid w:val="00C6456E"/>
    <w:rsid w:val="00C8107F"/>
    <w:rsid w:val="00C84540"/>
    <w:rsid w:val="00C9063A"/>
    <w:rsid w:val="00C920E6"/>
    <w:rsid w:val="00CA0987"/>
    <w:rsid w:val="00CA1FEF"/>
    <w:rsid w:val="00CB2959"/>
    <w:rsid w:val="00CB2DF0"/>
    <w:rsid w:val="00CB4E80"/>
    <w:rsid w:val="00CC34C1"/>
    <w:rsid w:val="00D3044C"/>
    <w:rsid w:val="00D42E4C"/>
    <w:rsid w:val="00D43920"/>
    <w:rsid w:val="00D460CD"/>
    <w:rsid w:val="00D520A5"/>
    <w:rsid w:val="00D61143"/>
    <w:rsid w:val="00D618A4"/>
    <w:rsid w:val="00D70786"/>
    <w:rsid w:val="00D74D1B"/>
    <w:rsid w:val="00D826C6"/>
    <w:rsid w:val="00D84045"/>
    <w:rsid w:val="00D87A95"/>
    <w:rsid w:val="00D90A20"/>
    <w:rsid w:val="00DA08C6"/>
    <w:rsid w:val="00DA6A13"/>
    <w:rsid w:val="00DB10C0"/>
    <w:rsid w:val="00DC0F95"/>
    <w:rsid w:val="00DD552D"/>
    <w:rsid w:val="00DD7552"/>
    <w:rsid w:val="00DF3ADC"/>
    <w:rsid w:val="00E01904"/>
    <w:rsid w:val="00E120BF"/>
    <w:rsid w:val="00E24B1C"/>
    <w:rsid w:val="00E25C8B"/>
    <w:rsid w:val="00E26E28"/>
    <w:rsid w:val="00E27598"/>
    <w:rsid w:val="00E427B4"/>
    <w:rsid w:val="00E5278F"/>
    <w:rsid w:val="00E55A45"/>
    <w:rsid w:val="00E76152"/>
    <w:rsid w:val="00E8206F"/>
    <w:rsid w:val="00E829A9"/>
    <w:rsid w:val="00E85A4C"/>
    <w:rsid w:val="00E8763B"/>
    <w:rsid w:val="00EA1C5E"/>
    <w:rsid w:val="00EB1532"/>
    <w:rsid w:val="00EC01C9"/>
    <w:rsid w:val="00EC4C84"/>
    <w:rsid w:val="00ED687E"/>
    <w:rsid w:val="00EE3C9B"/>
    <w:rsid w:val="00EE6751"/>
    <w:rsid w:val="00F11C31"/>
    <w:rsid w:val="00F11CEB"/>
    <w:rsid w:val="00F14730"/>
    <w:rsid w:val="00F25DE9"/>
    <w:rsid w:val="00F44008"/>
    <w:rsid w:val="00F44F09"/>
    <w:rsid w:val="00F54357"/>
    <w:rsid w:val="00F57886"/>
    <w:rsid w:val="00F63CBD"/>
    <w:rsid w:val="00F83C3B"/>
    <w:rsid w:val="00FB4B9B"/>
    <w:rsid w:val="00FB5B01"/>
    <w:rsid w:val="00FD3D5C"/>
    <w:rsid w:val="00FD6307"/>
    <w:rsid w:val="00FF1B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4C712F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16B6"/>
    <w:pPr>
      <w:spacing w:after="20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72B1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F72B1"/>
  </w:style>
  <w:style w:type="paragraph" w:styleId="Footer">
    <w:name w:val="footer"/>
    <w:basedOn w:val="Normal"/>
    <w:link w:val="FooterChar"/>
    <w:uiPriority w:val="99"/>
    <w:unhideWhenUsed/>
    <w:rsid w:val="00AF72B1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F72B1"/>
  </w:style>
  <w:style w:type="character" w:styleId="CommentReference">
    <w:name w:val="annotation reference"/>
    <w:uiPriority w:val="99"/>
    <w:semiHidden/>
    <w:unhideWhenUsed/>
    <w:rsid w:val="001D30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304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3046"/>
  </w:style>
  <w:style w:type="paragraph" w:styleId="BalloonText">
    <w:name w:val="Balloon Text"/>
    <w:basedOn w:val="Normal"/>
    <w:link w:val="BalloonTextChar"/>
    <w:uiPriority w:val="99"/>
    <w:semiHidden/>
    <w:unhideWhenUsed/>
    <w:rsid w:val="001D304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D3046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644900"/>
    <w:rPr>
      <w:color w:val="0563C1"/>
      <w:u w:val="single"/>
    </w:rPr>
  </w:style>
  <w:style w:type="character" w:customStyle="1" w:styleId="UnresolvedMention">
    <w:name w:val="Unresolved Mention"/>
    <w:uiPriority w:val="99"/>
    <w:semiHidden/>
    <w:unhideWhenUsed/>
    <w:rsid w:val="0064490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371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://altrusaservice.org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altrusaservice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24B3ED-1647-47F2-8771-F99BFB2C7D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67</Words>
  <Characters>27747</Characters>
  <Application>Microsoft Office Word</Application>
  <DocSecurity>0</DocSecurity>
  <Lines>231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2</vt:lpstr>
    </vt:vector>
  </TitlesOfParts>
  <Company/>
  <LinksUpToDate>false</LinksUpToDate>
  <CharactersWithSpaces>32549</CharactersWithSpaces>
  <SharedDoc>false</SharedDoc>
  <HLinks>
    <vt:vector size="12" baseType="variant">
      <vt:variant>
        <vt:i4>2687073</vt:i4>
      </vt:variant>
      <vt:variant>
        <vt:i4>3</vt:i4>
      </vt:variant>
      <vt:variant>
        <vt:i4>0</vt:i4>
      </vt:variant>
      <vt:variant>
        <vt:i4>5</vt:i4>
      </vt:variant>
      <vt:variant>
        <vt:lpwstr>http://altrusaservice.org/</vt:lpwstr>
      </vt:variant>
      <vt:variant>
        <vt:lpwstr/>
      </vt:variant>
      <vt:variant>
        <vt:i4>2687073</vt:i4>
      </vt:variant>
      <vt:variant>
        <vt:i4>0</vt:i4>
      </vt:variant>
      <vt:variant>
        <vt:i4>0</vt:i4>
      </vt:variant>
      <vt:variant>
        <vt:i4>5</vt:i4>
      </vt:variant>
      <vt:variant>
        <vt:lpwstr>http://altrusaservice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2</dc:title>
  <dc:creator>Robin Hall</dc:creator>
  <cp:lastModifiedBy>Linda Ring</cp:lastModifiedBy>
  <cp:revision>2</cp:revision>
  <cp:lastPrinted>2019-06-21T21:04:00Z</cp:lastPrinted>
  <dcterms:created xsi:type="dcterms:W3CDTF">2019-08-02T15:03:00Z</dcterms:created>
  <dcterms:modified xsi:type="dcterms:W3CDTF">2019-08-02T15:03:00Z</dcterms:modified>
</cp:coreProperties>
</file>